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15C327DD" w14:textId="7572E14E" w:rsidR="00EC7626" w:rsidRDefault="00EC7626" w:rsidP="00906BB6">
      <w:pPr>
        <w:jc w:val="both"/>
        <w:rPr>
          <w:bCs/>
        </w:rPr>
      </w:pPr>
      <w:r>
        <w:rPr>
          <w:bCs/>
        </w:rPr>
        <w:t>Agta Fadjrin Aminullah</w:t>
      </w:r>
    </w:p>
    <w:p w14:paraId="03555B36" w14:textId="09A567D0" w:rsidR="00EC7626" w:rsidRDefault="00EC7626" w:rsidP="00906BB6">
      <w:pPr>
        <w:jc w:val="both"/>
        <w:rPr>
          <w:bCs/>
        </w:rPr>
      </w:pPr>
      <w:r>
        <w:rPr>
          <w:bCs/>
        </w:rPr>
        <w:t>SIB 2C / 01</w:t>
      </w:r>
    </w:p>
    <w:p w14:paraId="07E41D95" w14:textId="7C416BFC" w:rsidR="00EC7626" w:rsidRPr="00EC7626" w:rsidRDefault="00EC7626" w:rsidP="00906BB6">
      <w:pPr>
        <w:jc w:val="both"/>
        <w:rPr>
          <w:bCs/>
        </w:rPr>
      </w:pPr>
      <w:r>
        <w:rPr>
          <w:bCs/>
        </w:rPr>
        <w:t>2241760072</w:t>
      </w:r>
    </w:p>
    <w:p w14:paraId="0D6EB8C5" w14:textId="77777777" w:rsidR="00EC7626" w:rsidRDefault="00EC7626" w:rsidP="00906BB6">
      <w:pPr>
        <w:jc w:val="both"/>
        <w:rPr>
          <w:b/>
          <w:u w:val="single"/>
        </w:rPr>
      </w:pPr>
    </w:p>
    <w:p w14:paraId="00D6E8CC" w14:textId="7ADD0DFE"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Apakah CSS</w:t>
      </w:r>
      <w:r w:rsidR="00A26635" w:rsidRPr="00A26635">
        <w:rPr>
          <w:rFonts w:ascii="Times" w:hAnsi="Times"/>
          <w:b/>
          <w:sz w:val="22"/>
        </w:rPr>
        <w:t xml:space="preserve"> ?</w:t>
      </w:r>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esuai dengan namanya CSS memiliki sifat ”</w:t>
      </w:r>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sidRPr="00010305">
        <w:rPr>
          <w:rFonts w:eastAsia="Times New Roman"/>
          <w:i/>
          <w:iCs/>
        </w:rPr>
        <w:t>background</w:t>
      </w:r>
      <w:r>
        <w:rPr>
          <w:rFonts w:eastAsia="Times New Roman"/>
        </w:rPr>
        <w:t xml:space="preserve">”. mengatur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jenis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kemudian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di gunakan untuk meletakkan letak file CSS. pada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r w:rsidR="00F54E4D">
        <w:rPr>
          <w:rFonts w:eastAsia="Times New Roman"/>
        </w:rPr>
        <w:t>jika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lastRenderedPageBreak/>
        <w:t>J</w:t>
      </w:r>
      <w:r w:rsidR="00854376">
        <w:rPr>
          <w:rFonts w:eastAsia="Times New Roman"/>
        </w:rPr>
        <w:t>ika file css terletak dalam sebuah folder, misalkan nama foldernya adalah ”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t>href="../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04B6B20C" w:rsidR="00A44E8F" w:rsidRDefault="00AE6E45" w:rsidP="00ED7C48">
            <w:pPr>
              <w:jc w:val="both"/>
            </w:pPr>
            <w:r>
              <w:t xml:space="preserve">Simpan file tersebut, kemudian buka browser dan jalankan </w:t>
            </w:r>
            <w:r w:rsidRPr="00AE6E45">
              <w:rPr>
                <w:rStyle w:val="SubtitleChar"/>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r w:rsidRPr="00A001AF">
              <w:rPr>
                <w:rStyle w:val="SubtitleChar"/>
              </w:rPr>
              <w:t>style.css</w:t>
            </w:r>
            <w:r>
              <w:t xml:space="preserve">  berisi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7BDB7871" w14:textId="3E679AAF" w:rsidR="00070B57" w:rsidRDefault="00083D94" w:rsidP="00A44EAB">
            <w:pPr>
              <w:jc w:val="both"/>
            </w:pPr>
            <w:r w:rsidRPr="00083D94">
              <w:rPr>
                <w:noProof/>
              </w:rPr>
              <w:drawing>
                <wp:inline distT="0" distB="0" distL="0" distR="0" wp14:anchorId="27A604D1" wp14:editId="463FFDA6">
                  <wp:extent cx="5526046" cy="1399988"/>
                  <wp:effectExtent l="0" t="0" r="0" b="0"/>
                  <wp:docPr id="62470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02707" name=""/>
                          <pic:cNvPicPr/>
                        </pic:nvPicPr>
                        <pic:blipFill>
                          <a:blip r:embed="rId12"/>
                          <a:stretch>
                            <a:fillRect/>
                          </a:stretch>
                        </pic:blipFill>
                        <pic:spPr>
                          <a:xfrm>
                            <a:off x="0" y="0"/>
                            <a:ext cx="5546890" cy="1405269"/>
                          </a:xfrm>
                          <a:prstGeom prst="rect">
                            <a:avLst/>
                          </a:prstGeom>
                        </pic:spPr>
                      </pic:pic>
                    </a:graphicData>
                  </a:graphic>
                </wp:inline>
              </w:drawing>
            </w:r>
          </w:p>
          <w:p w14:paraId="4A383983" w14:textId="77777777" w:rsidR="00CF0736" w:rsidRDefault="00CF0736" w:rsidP="00A44EAB">
            <w:pPr>
              <w:jc w:val="both"/>
            </w:pPr>
          </w:p>
          <w:p w14:paraId="192BE934" w14:textId="26144540" w:rsidR="00CF0736" w:rsidRDefault="00CF0736" w:rsidP="00A44EAB">
            <w:pPr>
              <w:jc w:val="both"/>
            </w:pPr>
            <w:r>
              <w:t xml:space="preserve">Ketika sebuah teks masuk ke dalam tag &lt;div style=”background-color”&gt; atau pengelompokkan maka sebuah background pada teks tersebut akan berubah warna sesuai dengan yang tertcantum pada kode di atas. </w:t>
            </w:r>
          </w:p>
          <w:p w14:paraId="60D98CB3" w14:textId="77777777" w:rsidR="00070B57" w:rsidRDefault="00070B57" w:rsidP="00A44EAB">
            <w:pPr>
              <w:jc w:val="both"/>
            </w:pP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BE1667">
            <w:pPr>
              <w:jc w:val="both"/>
              <w:rPr>
                <w:b/>
              </w:rPr>
            </w:pPr>
            <w:r w:rsidRPr="00C81126">
              <w:rPr>
                <w:b/>
              </w:rPr>
              <w:t>Keteranga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77777777" w:rsidR="00307B9D" w:rsidRPr="00C81126" w:rsidRDefault="00307B9D" w:rsidP="00BE1667">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3">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7777777" w:rsidR="00307B9D" w:rsidRPr="00C81126" w:rsidRDefault="00307B9D" w:rsidP="00BE1667">
            <w:pPr>
              <w:jc w:val="both"/>
            </w:pPr>
            <w:r>
              <w:t xml:space="preserve">Lengkapi kode program di dalam file </w:t>
            </w:r>
            <w:r w:rsidRPr="00AE6E45">
              <w:rPr>
                <w:rStyle w:val="SubtitleChar"/>
              </w:rPr>
              <w:t>style.css</w:t>
            </w:r>
            <w:r>
              <w:t>. sehingga menjadi seperti kode pada langkah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4">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77777777" w:rsidR="00307B9D" w:rsidRDefault="00307B9D" w:rsidP="00BE1667">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3EBF4A3F" w:rsidR="00307B9D" w:rsidRDefault="00307B9D" w:rsidP="00BE1667">
            <w:pPr>
              <w:jc w:val="both"/>
            </w:pPr>
            <w:r>
              <w:t xml:space="preserve">Apa yang anda pahami dari penggunaan class dan id dalam index.html. Catat di bawah ini pemahaman anda. </w:t>
            </w:r>
            <w:r>
              <w:rPr>
                <w:color w:val="FF0000"/>
              </w:rPr>
              <w:t>(soal no 2</w:t>
            </w:r>
            <w:r w:rsidRPr="00075256">
              <w:rPr>
                <w:color w:val="FF0000"/>
              </w:rPr>
              <w:t>)</w:t>
            </w:r>
          </w:p>
          <w:p w14:paraId="69C0A31F" w14:textId="07BF51B2" w:rsidR="00307B9D" w:rsidRDefault="00083D94" w:rsidP="00BE1667">
            <w:pPr>
              <w:jc w:val="both"/>
            </w:pPr>
            <w:r w:rsidRPr="00083D94">
              <w:rPr>
                <w:noProof/>
              </w:rPr>
              <w:drawing>
                <wp:inline distT="0" distB="0" distL="0" distR="0" wp14:anchorId="51ADCABE" wp14:editId="2140AFCD">
                  <wp:extent cx="4235450" cy="2382542"/>
                  <wp:effectExtent l="0" t="0" r="0" b="0"/>
                  <wp:docPr id="248619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19845" name=""/>
                          <pic:cNvPicPr/>
                        </pic:nvPicPr>
                        <pic:blipFill>
                          <a:blip r:embed="rId15"/>
                          <a:stretch>
                            <a:fillRect/>
                          </a:stretch>
                        </pic:blipFill>
                        <pic:spPr>
                          <a:xfrm>
                            <a:off x="0" y="0"/>
                            <a:ext cx="4247490" cy="2389315"/>
                          </a:xfrm>
                          <a:prstGeom prst="rect">
                            <a:avLst/>
                          </a:prstGeom>
                        </pic:spPr>
                      </pic:pic>
                    </a:graphicData>
                  </a:graphic>
                </wp:inline>
              </w:drawing>
            </w:r>
          </w:p>
          <w:p w14:paraId="1988DB33" w14:textId="77777777" w:rsidR="00307B9D" w:rsidRDefault="00307B9D" w:rsidP="00BE1667">
            <w:pPr>
              <w:jc w:val="both"/>
            </w:pPr>
          </w:p>
          <w:p w14:paraId="1E3ED5A6" w14:textId="714487F2" w:rsidR="00CF0736" w:rsidRDefault="00CF0736" w:rsidP="00BE1667">
            <w:pPr>
              <w:jc w:val="both"/>
            </w:pPr>
            <w:r>
              <w:t>Output atau tampilan di atas adalah 3 kotak orange dan 1 kotak biru dengan judul “welcome To DasarWeb” dengan tulisan bewarna orange. Ini semua terjadi karena terdapat class yang ditandai dengan titik (.) dan id yang ditandai dengan pagar (#). Pada class ada pengaturan tentang padding, background, dll yang menghasilkan 3 kotak di atas sedangkan pada id hanya bisa bekerja pada satu elemen saja yaitu pada warna biru.</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lastRenderedPageBreak/>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lastRenderedPageBreak/>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9">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677DF934" w14:textId="4A0037CF" w:rsidR="00F21436" w:rsidRDefault="00083D94" w:rsidP="00A44EAB">
            <w:pPr>
              <w:jc w:val="both"/>
            </w:pPr>
            <w:r w:rsidRPr="00083D94">
              <w:rPr>
                <w:noProof/>
              </w:rPr>
              <w:drawing>
                <wp:inline distT="0" distB="0" distL="0" distR="0" wp14:anchorId="0569CDD4" wp14:editId="4880402A">
                  <wp:extent cx="4756150" cy="2674084"/>
                  <wp:effectExtent l="0" t="0" r="6350" b="0"/>
                  <wp:docPr id="1708421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21309" name=""/>
                          <pic:cNvPicPr/>
                        </pic:nvPicPr>
                        <pic:blipFill>
                          <a:blip r:embed="rId20"/>
                          <a:stretch>
                            <a:fillRect/>
                          </a:stretch>
                        </pic:blipFill>
                        <pic:spPr>
                          <a:xfrm>
                            <a:off x="0" y="0"/>
                            <a:ext cx="4771395" cy="2682655"/>
                          </a:xfrm>
                          <a:prstGeom prst="rect">
                            <a:avLst/>
                          </a:prstGeom>
                        </pic:spPr>
                      </pic:pic>
                    </a:graphicData>
                  </a:graphic>
                </wp:inline>
              </w:drawing>
            </w:r>
          </w:p>
          <w:p w14:paraId="66CE1D06" w14:textId="77777777" w:rsidR="00F21436" w:rsidRDefault="00F21436" w:rsidP="00A44EAB">
            <w:pPr>
              <w:jc w:val="both"/>
            </w:pPr>
          </w:p>
          <w:p w14:paraId="0C3C66EB" w14:textId="5F724E25" w:rsidR="00F21436" w:rsidRDefault="00CF0736" w:rsidP="00A44EAB">
            <w:pPr>
              <w:jc w:val="both"/>
            </w:pPr>
            <w:r>
              <w:t>Maka background akan berubah warna sesuai dengan tampilan di atas.</w:t>
            </w: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1">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1B813AE2" w:rsidR="00E67065" w:rsidRDefault="00DE24D5" w:rsidP="00A44EAB">
            <w:pPr>
              <w:jc w:val="both"/>
            </w:pPr>
            <w:r w:rsidRPr="00DE24D5">
              <w:rPr>
                <w:noProof/>
              </w:rPr>
              <w:lastRenderedPageBreak/>
              <w:drawing>
                <wp:inline distT="0" distB="0" distL="0" distR="0" wp14:anchorId="47BCB569" wp14:editId="59622BCB">
                  <wp:extent cx="4127500" cy="2318661"/>
                  <wp:effectExtent l="0" t="0" r="6350" b="5715"/>
                  <wp:docPr id="146413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33084" name=""/>
                          <pic:cNvPicPr/>
                        </pic:nvPicPr>
                        <pic:blipFill>
                          <a:blip r:embed="rId22"/>
                          <a:stretch>
                            <a:fillRect/>
                          </a:stretch>
                        </pic:blipFill>
                        <pic:spPr>
                          <a:xfrm>
                            <a:off x="0" y="0"/>
                            <a:ext cx="4135068" cy="2322913"/>
                          </a:xfrm>
                          <a:prstGeom prst="rect">
                            <a:avLst/>
                          </a:prstGeom>
                        </pic:spPr>
                      </pic:pic>
                    </a:graphicData>
                  </a:graphic>
                </wp:inline>
              </w:drawing>
            </w:r>
          </w:p>
          <w:p w14:paraId="4123A815" w14:textId="5462788A" w:rsidR="00E67065" w:rsidRDefault="00CF0736" w:rsidP="00A44EAB">
            <w:pPr>
              <w:jc w:val="both"/>
            </w:pPr>
            <w:r>
              <w:t>Maka tampilan background akan berubah menjadi persegi</w:t>
            </w:r>
            <w:r w:rsidR="00545A5C">
              <w:t>/persegi panjang</w:t>
            </w:r>
            <w:r>
              <w:t xml:space="preserve"> </w:t>
            </w:r>
            <w:r w:rsidR="00545A5C">
              <w:t xml:space="preserve">(foto bunga) </w:t>
            </w:r>
            <w:r>
              <w:t xml:space="preserve">yang mengisi seluruh halaman </w:t>
            </w:r>
            <w:r w:rsidR="00545A5C">
              <w:t>pada web</w:t>
            </w:r>
            <w:r>
              <w:t>.</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lastRenderedPageBreak/>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3">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1A2E0AE2" w14:textId="72DA9F6B" w:rsidR="007A5D71" w:rsidRDefault="00A24F58" w:rsidP="007A5D71">
            <w:pPr>
              <w:jc w:val="both"/>
            </w:pPr>
            <w:r>
              <w:rPr>
                <w:noProof/>
              </w:rPr>
              <w:lastRenderedPageBreak/>
              <w:drawing>
                <wp:inline distT="0" distB="0" distL="0" distR="0" wp14:anchorId="4822C03C" wp14:editId="196CF9A1">
                  <wp:extent cx="3974319" cy="2235460"/>
                  <wp:effectExtent l="0" t="0" r="7620" b="0"/>
                  <wp:docPr id="2058816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16523" name=""/>
                          <pic:cNvPicPr/>
                        </pic:nvPicPr>
                        <pic:blipFill>
                          <a:blip r:embed="rId25"/>
                          <a:stretch>
                            <a:fillRect/>
                          </a:stretch>
                        </pic:blipFill>
                        <pic:spPr>
                          <a:xfrm>
                            <a:off x="0" y="0"/>
                            <a:ext cx="3985995" cy="2242028"/>
                          </a:xfrm>
                          <a:prstGeom prst="rect">
                            <a:avLst/>
                          </a:prstGeom>
                        </pic:spPr>
                      </pic:pic>
                    </a:graphicData>
                  </a:graphic>
                </wp:inline>
              </w:drawing>
            </w:r>
          </w:p>
          <w:p w14:paraId="676B9B7C" w14:textId="704717C6" w:rsidR="000A422E" w:rsidRDefault="00545A5C" w:rsidP="007A5D71">
            <w:pPr>
              <w:jc w:val="both"/>
            </w:pPr>
            <w:r>
              <w:t>Tampilan background berubah menjadi satu foto pohon dan banyak foto field, ini semua dikarenakan fungsi pada syntaks “background-repeat : no-repeat, repeat”. Maksudnya foto pohon/tree itu tidak diulang sedangkan pada field itu diulang yang mengakibatkan tampilan di atas.</w:t>
            </w:r>
          </w:p>
          <w:p w14:paraId="7CA33E79" w14:textId="5710348B" w:rsidR="007A5D71" w:rsidRDefault="007A5D71" w:rsidP="007A5D71">
            <w:pPr>
              <w:jc w:val="both"/>
            </w:pP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misalnya anda ingin mengatur jarak antar element. anda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6">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lastRenderedPageBreak/>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7">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2A685F21" w:rsidR="0017513F" w:rsidRDefault="00E52124" w:rsidP="00A44EAB">
            <w:pPr>
              <w:jc w:val="both"/>
            </w:pPr>
            <w:r w:rsidRPr="00E52124">
              <w:rPr>
                <w:noProof/>
              </w:rPr>
              <w:drawing>
                <wp:inline distT="0" distB="0" distL="0" distR="0" wp14:anchorId="01164FCE" wp14:editId="2B57365B">
                  <wp:extent cx="4405538" cy="1976320"/>
                  <wp:effectExtent l="0" t="0" r="0" b="5080"/>
                  <wp:docPr id="191186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61522" name=""/>
                          <pic:cNvPicPr/>
                        </pic:nvPicPr>
                        <pic:blipFill>
                          <a:blip r:embed="rId28"/>
                          <a:stretch>
                            <a:fillRect/>
                          </a:stretch>
                        </pic:blipFill>
                        <pic:spPr>
                          <a:xfrm>
                            <a:off x="0" y="0"/>
                            <a:ext cx="4421763" cy="1983599"/>
                          </a:xfrm>
                          <a:prstGeom prst="rect">
                            <a:avLst/>
                          </a:prstGeom>
                        </pic:spPr>
                      </pic:pic>
                    </a:graphicData>
                  </a:graphic>
                </wp:inline>
              </w:drawing>
            </w:r>
          </w:p>
          <w:p w14:paraId="15238B86" w14:textId="56A7EAA5" w:rsidR="00E52124" w:rsidRDefault="00E52124" w:rsidP="00A44EAB">
            <w:pPr>
              <w:jc w:val="both"/>
            </w:pPr>
            <w:r>
              <w:t xml:space="preserve">href pada tag link dimaksudkan untuk masuk ke dalam file yang bernama styleMargin. Pada body ada div class yang dimana isi dari body ini akan masuk ke dalam class yang bernama “box” dan “box-dua.” Lalu pada file styleMargin h1 bewarna pink otomatis semua h1 akan bewarna pink/merah muda. Dalam kelas box dan box-dua juga terdapat beberapa aspek sehingga menghasilkan tampilan seperti di atas. </w:t>
            </w: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r w:rsidRPr="00FF2328">
              <w:rPr>
                <w:rStyle w:val="SubtitleChar"/>
              </w:rPr>
              <w:t>margin :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sini apa yang anda amati dari kode program di atas. </w:t>
            </w:r>
            <w:r w:rsidR="004F5AE5">
              <w:rPr>
                <w:color w:val="FF0000"/>
              </w:rPr>
              <w:t>(soal no 7</w:t>
            </w:r>
            <w:r w:rsidRPr="00075256">
              <w:rPr>
                <w:color w:val="FF0000"/>
              </w:rPr>
              <w:t>)</w:t>
            </w:r>
          </w:p>
          <w:p w14:paraId="2E6F5B46" w14:textId="4474D0E0" w:rsidR="00FF2328" w:rsidRDefault="00E52124" w:rsidP="00FF2328">
            <w:pPr>
              <w:jc w:val="both"/>
            </w:pPr>
            <w:r w:rsidRPr="00E52124">
              <w:rPr>
                <w:noProof/>
              </w:rPr>
              <w:drawing>
                <wp:inline distT="0" distB="0" distL="0" distR="0" wp14:anchorId="507E03E8" wp14:editId="14CFEEC4">
                  <wp:extent cx="3656759" cy="2056206"/>
                  <wp:effectExtent l="0" t="0" r="1270" b="1270"/>
                  <wp:docPr id="2058086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86654" name=""/>
                          <pic:cNvPicPr/>
                        </pic:nvPicPr>
                        <pic:blipFill>
                          <a:blip r:embed="rId29"/>
                          <a:stretch>
                            <a:fillRect/>
                          </a:stretch>
                        </pic:blipFill>
                        <pic:spPr>
                          <a:xfrm>
                            <a:off x="0" y="0"/>
                            <a:ext cx="3670342" cy="2063844"/>
                          </a:xfrm>
                          <a:prstGeom prst="rect">
                            <a:avLst/>
                          </a:prstGeom>
                        </pic:spPr>
                      </pic:pic>
                    </a:graphicData>
                  </a:graphic>
                </wp:inline>
              </w:drawing>
            </w:r>
          </w:p>
          <w:p w14:paraId="4AB5DA6B" w14:textId="3E5F575F" w:rsidR="00FF2328" w:rsidRDefault="00E52124" w:rsidP="00FF2328">
            <w:pPr>
              <w:jc w:val="both"/>
            </w:pPr>
            <w:r>
              <w:lastRenderedPageBreak/>
              <w:t>Maka kotak biru akan berubah posisi menjadi lebih ke kanan</w:t>
            </w:r>
            <w:r w:rsidR="006B2C14">
              <w:t xml:space="preserve"> dan ke bawah</w:t>
            </w:r>
            <w:r>
              <w:t>, ini dikare</w:t>
            </w:r>
            <w:r w:rsidR="006B2C14">
              <w:t>nakan margin adalah jarak pinggiran halaman website yang diperbesar dari 30px menjadi 300px.</w:t>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0">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1">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lastRenderedPageBreak/>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2EB2DA98" w:rsidR="00B061BF" w:rsidRDefault="006230C3" w:rsidP="00B061BF">
            <w:pPr>
              <w:jc w:val="both"/>
            </w:pPr>
            <w:r>
              <w:rPr>
                <w:noProof/>
              </w:rPr>
              <w:drawing>
                <wp:inline distT="0" distB="0" distL="0" distR="0" wp14:anchorId="1E78B4F0" wp14:editId="2ECF082F">
                  <wp:extent cx="4330700" cy="2436122"/>
                  <wp:effectExtent l="0" t="0" r="0" b="2540"/>
                  <wp:docPr id="186281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1094" name=""/>
                          <pic:cNvPicPr/>
                        </pic:nvPicPr>
                        <pic:blipFill>
                          <a:blip r:embed="rId32"/>
                          <a:stretch>
                            <a:fillRect/>
                          </a:stretch>
                        </pic:blipFill>
                        <pic:spPr>
                          <a:xfrm>
                            <a:off x="0" y="0"/>
                            <a:ext cx="4349092" cy="2446468"/>
                          </a:xfrm>
                          <a:prstGeom prst="rect">
                            <a:avLst/>
                          </a:prstGeom>
                        </pic:spPr>
                      </pic:pic>
                    </a:graphicData>
                  </a:graphic>
                </wp:inline>
              </w:drawing>
            </w:r>
          </w:p>
          <w:p w14:paraId="5CB3EDDC" w14:textId="77777777" w:rsidR="00B061BF" w:rsidRDefault="00B061BF" w:rsidP="00B061BF">
            <w:pPr>
              <w:jc w:val="both"/>
            </w:pPr>
          </w:p>
          <w:p w14:paraId="69763B79" w14:textId="05FACD6C" w:rsidR="00B061BF" w:rsidRDefault="006230C3" w:rsidP="00B061BF">
            <w:pPr>
              <w:jc w:val="both"/>
            </w:pPr>
            <w:r>
              <w:t>Sama seperti soal di atas yang diaman ada class “box” dan “box-dua” yang ditandai dengan (.) lalu ada juga “padding” yang difungsikan untuk memberikan jarak pada content atau tulisan ke box atau persegi tersebut.</w:t>
            </w:r>
            <w:r w:rsidR="00D943BF">
              <w:t xml:space="preserve"> Maka jika ditulis “padding-left” maka itu dihitung jarak dari tulisan/content dari kiri.</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28114FD6" w:rsidR="00BA6854" w:rsidRDefault="006230C3" w:rsidP="00BA6854">
            <w:pPr>
              <w:jc w:val="both"/>
            </w:pPr>
            <w:r>
              <w:rPr>
                <w:noProof/>
              </w:rPr>
              <w:drawing>
                <wp:inline distT="0" distB="0" distL="0" distR="0" wp14:anchorId="3B3093DE" wp14:editId="02413633">
                  <wp:extent cx="5314950" cy="2989786"/>
                  <wp:effectExtent l="0" t="0" r="0" b="1270"/>
                  <wp:docPr id="555742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42279" name=""/>
                          <pic:cNvPicPr/>
                        </pic:nvPicPr>
                        <pic:blipFill>
                          <a:blip r:embed="rId33"/>
                          <a:stretch>
                            <a:fillRect/>
                          </a:stretch>
                        </pic:blipFill>
                        <pic:spPr>
                          <a:xfrm>
                            <a:off x="0" y="0"/>
                            <a:ext cx="5339662" cy="3003687"/>
                          </a:xfrm>
                          <a:prstGeom prst="rect">
                            <a:avLst/>
                          </a:prstGeom>
                        </pic:spPr>
                      </pic:pic>
                    </a:graphicData>
                  </a:graphic>
                </wp:inline>
              </w:drawing>
            </w:r>
          </w:p>
          <w:p w14:paraId="207F1EC0" w14:textId="77777777" w:rsidR="00BA6854" w:rsidRDefault="00BA6854" w:rsidP="00BA6854">
            <w:pPr>
              <w:jc w:val="both"/>
            </w:pPr>
          </w:p>
          <w:p w14:paraId="67A718F1" w14:textId="58926738" w:rsidR="00BA6854" w:rsidRDefault="006230C3" w:rsidP="00BA6854">
            <w:pPr>
              <w:jc w:val="both"/>
            </w:pPr>
            <w:r>
              <w:t xml:space="preserve">Terdapat sebuah perbedaan dari sebelumnya yaitu ukuran box yang lebih besar, yang dimana ini semua terjadi karena adanya penambahan jarak dari tulisan ke border sebesar 200px yang dimana sebelumnya </w:t>
            </w:r>
            <w:r w:rsidR="00D943BF">
              <w:t>20px.</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tyle</w:t>
      </w:r>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4">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5">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296245AA" w:rsidR="00EF6F15" w:rsidRDefault="00170BC3" w:rsidP="00EF6F15">
            <w:pPr>
              <w:jc w:val="both"/>
            </w:pPr>
            <w:r w:rsidRPr="00170BC3">
              <w:rPr>
                <w:noProof/>
              </w:rPr>
              <w:lastRenderedPageBreak/>
              <w:drawing>
                <wp:inline distT="0" distB="0" distL="0" distR="0" wp14:anchorId="3A17644C" wp14:editId="65746CC2">
                  <wp:extent cx="4025900" cy="2433630"/>
                  <wp:effectExtent l="0" t="0" r="0" b="5080"/>
                  <wp:docPr id="382622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22596" name=""/>
                          <pic:cNvPicPr/>
                        </pic:nvPicPr>
                        <pic:blipFill>
                          <a:blip r:embed="rId36"/>
                          <a:stretch>
                            <a:fillRect/>
                          </a:stretch>
                        </pic:blipFill>
                        <pic:spPr>
                          <a:xfrm>
                            <a:off x="0" y="0"/>
                            <a:ext cx="4045425" cy="2445433"/>
                          </a:xfrm>
                          <a:prstGeom prst="rect">
                            <a:avLst/>
                          </a:prstGeom>
                        </pic:spPr>
                      </pic:pic>
                    </a:graphicData>
                  </a:graphic>
                </wp:inline>
              </w:drawing>
            </w:r>
          </w:p>
          <w:p w14:paraId="508805CD" w14:textId="77777777" w:rsidR="00EF6F15" w:rsidRDefault="00EF6F15" w:rsidP="00EF6F15">
            <w:pPr>
              <w:jc w:val="both"/>
            </w:pPr>
          </w:p>
          <w:p w14:paraId="0D53656A" w14:textId="41974E44" w:rsidR="00EF6F15" w:rsidRDefault="00170BC3" w:rsidP="00EF6F15">
            <w:pPr>
              <w:jc w:val="both"/>
            </w:pPr>
            <w:r>
              <w:t xml:space="preserve">Yang terjadi adalah tulisan heading baris pertama bewarna merah, baris kedua bewarna hijau, dan baris ketiga bewarna biru dengan gaya yang berbeda-beda sesuai dengan codingannya. </w:t>
            </w:r>
          </w:p>
          <w:p w14:paraId="4440C696" w14:textId="77777777" w:rsidR="00EF6F15" w:rsidRDefault="00EF6F15" w:rsidP="00EF6F15">
            <w:pPr>
              <w:jc w:val="both"/>
            </w:pPr>
          </w:p>
        </w:tc>
      </w:tr>
    </w:tbl>
    <w:p w14:paraId="51DF8C2D" w14:textId="6C840CAB" w:rsidR="00834FD3" w:rsidRPr="00E84EB4" w:rsidRDefault="00710E9C" w:rsidP="00E84EB4">
      <w:pPr>
        <w:shd w:val="clear" w:color="auto" w:fill="E7E6E6" w:themeFill="background2"/>
        <w:jc w:val="both"/>
        <w:rPr>
          <w:b/>
        </w:rPr>
      </w:pPr>
      <w:r w:rsidRPr="00710E9C">
        <w:rPr>
          <w:b/>
        </w:rPr>
        <w:lastRenderedPageBreak/>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yaitu: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merupakan link aktif biasa.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merupakan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merupakan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merupakan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lastRenderedPageBreak/>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4F476DE5" w14:textId="77777777" w:rsidR="00DB7EEC" w:rsidRDefault="00170BC3" w:rsidP="00A44EAB">
            <w:pPr>
              <w:jc w:val="both"/>
            </w:pPr>
            <w:r w:rsidRPr="00170BC3">
              <w:rPr>
                <w:noProof/>
              </w:rPr>
              <w:drawing>
                <wp:inline distT="0" distB="0" distL="0" distR="0" wp14:anchorId="759F6EF4" wp14:editId="0A57AC94">
                  <wp:extent cx="3371725" cy="1993284"/>
                  <wp:effectExtent l="0" t="0" r="635" b="6985"/>
                  <wp:docPr id="2010254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54095" name=""/>
                          <pic:cNvPicPr/>
                        </pic:nvPicPr>
                        <pic:blipFill>
                          <a:blip r:embed="rId39"/>
                          <a:stretch>
                            <a:fillRect/>
                          </a:stretch>
                        </pic:blipFill>
                        <pic:spPr>
                          <a:xfrm>
                            <a:off x="0" y="0"/>
                            <a:ext cx="3396758" cy="2008083"/>
                          </a:xfrm>
                          <a:prstGeom prst="rect">
                            <a:avLst/>
                          </a:prstGeom>
                        </pic:spPr>
                      </pic:pic>
                    </a:graphicData>
                  </a:graphic>
                </wp:inline>
              </w:drawing>
            </w:r>
          </w:p>
          <w:p w14:paraId="49681558" w14:textId="77777777" w:rsidR="00170BC3" w:rsidRDefault="00170BC3" w:rsidP="00A44EAB">
            <w:pPr>
              <w:jc w:val="both"/>
            </w:pPr>
          </w:p>
          <w:p w14:paraId="0164FF5E" w14:textId="77777777" w:rsidR="00170BC3" w:rsidRDefault="00170BC3" w:rsidP="00A44EAB">
            <w:pPr>
              <w:jc w:val="both"/>
            </w:pPr>
            <w:r w:rsidRPr="00170BC3">
              <w:rPr>
                <w:noProof/>
              </w:rPr>
              <w:drawing>
                <wp:inline distT="0" distB="0" distL="0" distR="0" wp14:anchorId="05FDC588" wp14:editId="4C3B3345">
                  <wp:extent cx="5206611" cy="2927350"/>
                  <wp:effectExtent l="0" t="0" r="0" b="6350"/>
                  <wp:docPr id="1090540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40480" name=""/>
                          <pic:cNvPicPr/>
                        </pic:nvPicPr>
                        <pic:blipFill>
                          <a:blip r:embed="rId40"/>
                          <a:stretch>
                            <a:fillRect/>
                          </a:stretch>
                        </pic:blipFill>
                        <pic:spPr>
                          <a:xfrm>
                            <a:off x="0" y="0"/>
                            <a:ext cx="5218810" cy="2934208"/>
                          </a:xfrm>
                          <a:prstGeom prst="rect">
                            <a:avLst/>
                          </a:prstGeom>
                        </pic:spPr>
                      </pic:pic>
                    </a:graphicData>
                  </a:graphic>
                </wp:inline>
              </w:drawing>
            </w:r>
          </w:p>
          <w:p w14:paraId="5972AEB5" w14:textId="18475E22" w:rsidR="00170BC3" w:rsidRDefault="00894EE4" w:rsidP="00A44EAB">
            <w:pPr>
              <w:jc w:val="both"/>
            </w:pPr>
            <w:r>
              <w:t>Atribut ‘ target=”_blank” ‘ digunakan untuk maembuka tautan dalam tab baru. Kelas .link difungsikan untuk mengatur ukuran font dan warna teks pada default tersebut.</w:t>
            </w:r>
          </w:p>
          <w:p w14:paraId="1EFD5EB1" w14:textId="43649D92" w:rsidR="00170BC3" w:rsidRDefault="00170BC3" w:rsidP="00A44EAB">
            <w:pPr>
              <w:jc w:val="both"/>
            </w:pP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5844E2CE" w:rsidR="0048476A" w:rsidRDefault="0048476A" w:rsidP="00A44EAB">
            <w:pPr>
              <w:jc w:val="both"/>
            </w:pPr>
            <w:r>
              <w:t xml:space="preserve">Tambahkan kode pada </w:t>
            </w:r>
            <w:r>
              <w:rPr>
                <w:rStyle w:val="SubtitleChar"/>
              </w:rPr>
              <w:t>styleLink</w:t>
            </w:r>
            <w:r w:rsidRPr="00E246C4">
              <w:rPr>
                <w:rStyle w:val="SubtitleChar"/>
              </w:rPr>
              <w:t>.css</w:t>
            </w:r>
            <w:r w:rsidR="00894EE4">
              <w:rPr>
                <w:rStyle w:val="SubtitleChar"/>
              </w:rPr>
              <w:t xml:space="preserve"> </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rPr>
                <w:color w:val="FF0000"/>
              </w:rPr>
            </w:pPr>
            <w:r>
              <w:t xml:space="preserve">Tulis kode program yang anda tambahkan di sini </w:t>
            </w:r>
            <w:r w:rsidRPr="0048476A">
              <w:rPr>
                <w:color w:val="FF0000"/>
              </w:rPr>
              <w:t>(soal no 12)</w:t>
            </w:r>
          </w:p>
          <w:p w14:paraId="7F76489B" w14:textId="043419D4" w:rsidR="00894EE4" w:rsidRDefault="00894EE4" w:rsidP="00A44EAB">
            <w:pPr>
              <w:jc w:val="both"/>
            </w:pPr>
            <w:r w:rsidRPr="00894EE4">
              <w:rPr>
                <w:noProof/>
              </w:rPr>
              <w:lastRenderedPageBreak/>
              <w:drawing>
                <wp:inline distT="0" distB="0" distL="0" distR="0" wp14:anchorId="5DCF9B0D" wp14:editId="40A29D71">
                  <wp:extent cx="2644775" cy="1552501"/>
                  <wp:effectExtent l="0" t="0" r="3175" b="0"/>
                  <wp:docPr id="1722271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71641" name=""/>
                          <pic:cNvPicPr/>
                        </pic:nvPicPr>
                        <pic:blipFill>
                          <a:blip r:embed="rId41"/>
                          <a:stretch>
                            <a:fillRect/>
                          </a:stretch>
                        </pic:blipFill>
                        <pic:spPr>
                          <a:xfrm>
                            <a:off x="0" y="0"/>
                            <a:ext cx="2650487" cy="1555854"/>
                          </a:xfrm>
                          <a:prstGeom prst="rect">
                            <a:avLst/>
                          </a:prstGeom>
                        </pic:spPr>
                      </pic:pic>
                    </a:graphicData>
                  </a:graphic>
                </wp:inline>
              </w:drawing>
            </w:r>
          </w:p>
          <w:p w14:paraId="2D9423C4" w14:textId="77777777" w:rsidR="00894EE4" w:rsidRDefault="00894EE4" w:rsidP="00A44EAB">
            <w:pPr>
              <w:jc w:val="both"/>
            </w:pPr>
          </w:p>
          <w:p w14:paraId="3DDAF466" w14:textId="3EA244B6" w:rsidR="0048476A" w:rsidRDefault="00894EE4" w:rsidP="00A44EAB">
            <w:pPr>
              <w:jc w:val="both"/>
            </w:pPr>
            <w:r w:rsidRPr="00894EE4">
              <w:rPr>
                <w:noProof/>
              </w:rPr>
              <w:drawing>
                <wp:inline distT="0" distB="0" distL="0" distR="0" wp14:anchorId="7232BFA6" wp14:editId="5EAA756F">
                  <wp:extent cx="2695482" cy="1967085"/>
                  <wp:effectExtent l="0" t="0" r="0" b="0"/>
                  <wp:docPr id="240740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40169" name=""/>
                          <pic:cNvPicPr/>
                        </pic:nvPicPr>
                        <pic:blipFill>
                          <a:blip r:embed="rId42"/>
                          <a:stretch>
                            <a:fillRect/>
                          </a:stretch>
                        </pic:blipFill>
                        <pic:spPr>
                          <a:xfrm>
                            <a:off x="0" y="0"/>
                            <a:ext cx="2712811" cy="1979731"/>
                          </a:xfrm>
                          <a:prstGeom prst="rect">
                            <a:avLst/>
                          </a:prstGeom>
                        </pic:spPr>
                      </pic:pic>
                    </a:graphicData>
                  </a:graphic>
                </wp:inline>
              </w:drawing>
            </w:r>
          </w:p>
        </w:tc>
      </w:tr>
    </w:tbl>
    <w:p w14:paraId="49C93BB0" w14:textId="2A2EB7FE" w:rsidR="0065347B" w:rsidRPr="00E84EB4" w:rsidRDefault="0065347B" w:rsidP="00E84EB4">
      <w:pPr>
        <w:shd w:val="clear" w:color="auto" w:fill="D9D9D9" w:themeFill="background1" w:themeFillShade="D9"/>
        <w:jc w:val="both"/>
        <w:rPr>
          <w:b/>
        </w:rPr>
      </w:pPr>
      <w:r w:rsidRPr="0065347B">
        <w:rPr>
          <w:b/>
        </w:rPr>
        <w:lastRenderedPageBreak/>
        <w:t>Praktikum Bagian 9: Mengatur Format Text dengan CSS</w:t>
      </w:r>
    </w:p>
    <w:p w14:paraId="5090FEE7" w14:textId="7795ADFB" w:rsidR="0065347B" w:rsidRDefault="0073007B" w:rsidP="00E84EB4">
      <w:pPr>
        <w:ind w:firstLine="567"/>
        <w:jc w:val="both"/>
      </w:pPr>
      <w:r w:rsidRPr="00E84EB4">
        <w:rPr>
          <w:rFonts w:eastAsia="Times New Roman"/>
        </w:rPr>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text-indent</w:t>
      </w:r>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r w:rsidRPr="00087A9C">
        <w:rPr>
          <w:i/>
          <w:iCs/>
        </w:rPr>
        <w:t>letter</w:t>
      </w:r>
      <w:r w:rsidR="0073007B" w:rsidRPr="00087A9C">
        <w:rPr>
          <w:i/>
          <w:iCs/>
        </w:rPr>
        <w:t>-spacing</w:t>
      </w:r>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word-spacing</w:t>
      </w:r>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w:t>
      </w:r>
      <w:r w:rsidR="00C54015" w:rsidRPr="00C54015">
        <w:t xml:space="preserve">untuk mengatur efek bayang pada text, value yang di isikan pertama mengisi nilai untuk jarak kiri kanan, dan kedua mengisi jarak atas bawah dan yang ketiga mengisi warna. untuk contoh penulisanya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lastRenderedPageBreak/>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3">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4">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06292186" w14:textId="2A9DFB11" w:rsidR="003F7EA2" w:rsidRDefault="007B4FCA" w:rsidP="00A44EAB">
            <w:pPr>
              <w:jc w:val="both"/>
            </w:pPr>
            <w:r w:rsidRPr="007B4FCA">
              <w:rPr>
                <w:noProof/>
              </w:rPr>
              <w:drawing>
                <wp:inline distT="0" distB="0" distL="0" distR="0" wp14:anchorId="09B58A61" wp14:editId="57B9499D">
                  <wp:extent cx="4763256" cy="1600200"/>
                  <wp:effectExtent l="0" t="0" r="0" b="0"/>
                  <wp:docPr id="291196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96960" name=""/>
                          <pic:cNvPicPr/>
                        </pic:nvPicPr>
                        <pic:blipFill>
                          <a:blip r:embed="rId45"/>
                          <a:stretch>
                            <a:fillRect/>
                          </a:stretch>
                        </pic:blipFill>
                        <pic:spPr>
                          <a:xfrm>
                            <a:off x="0" y="0"/>
                            <a:ext cx="4790035" cy="1609196"/>
                          </a:xfrm>
                          <a:prstGeom prst="rect">
                            <a:avLst/>
                          </a:prstGeom>
                        </pic:spPr>
                      </pic:pic>
                    </a:graphicData>
                  </a:graphic>
                </wp:inline>
              </w:drawing>
            </w:r>
          </w:p>
          <w:p w14:paraId="00CAEB21" w14:textId="39541447" w:rsidR="007B4FCA" w:rsidRDefault="007B4FCA" w:rsidP="00A44EAB">
            <w:pPr>
              <w:jc w:val="both"/>
            </w:pPr>
            <w:r>
              <w:t>Kelas “tulisan_warna” hanya berhubungan dengan head/tulisan dipaling atas, hal ini dikarenakan p class”tulisan warna” hanya tertulis di bagian tag &lt;p&gt; atas, sedangkan bawah itu terhubung dengan kelas “par1” yang diaman itu belum dideklasrasikan.</w:t>
            </w:r>
          </w:p>
          <w:p w14:paraId="7B3FA881" w14:textId="77777777" w:rsidR="003F7EA2" w:rsidRDefault="003F7EA2"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center;</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2291BBA4" w14:textId="4CA6BC94" w:rsidR="003F7EA2" w:rsidRDefault="007B4FCA" w:rsidP="00A44EAB">
            <w:pPr>
              <w:jc w:val="both"/>
            </w:pPr>
            <w:r w:rsidRPr="007B4FCA">
              <w:rPr>
                <w:noProof/>
              </w:rPr>
              <w:lastRenderedPageBreak/>
              <w:drawing>
                <wp:inline distT="0" distB="0" distL="0" distR="0" wp14:anchorId="339D4B70" wp14:editId="0D513AF2">
                  <wp:extent cx="3314700" cy="1264211"/>
                  <wp:effectExtent l="0" t="0" r="0" b="0"/>
                  <wp:docPr id="204674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43268" name=""/>
                          <pic:cNvPicPr/>
                        </pic:nvPicPr>
                        <pic:blipFill>
                          <a:blip r:embed="rId46"/>
                          <a:stretch>
                            <a:fillRect/>
                          </a:stretch>
                        </pic:blipFill>
                        <pic:spPr>
                          <a:xfrm>
                            <a:off x="0" y="0"/>
                            <a:ext cx="3327238" cy="1268993"/>
                          </a:xfrm>
                          <a:prstGeom prst="rect">
                            <a:avLst/>
                          </a:prstGeom>
                        </pic:spPr>
                      </pic:pic>
                    </a:graphicData>
                  </a:graphic>
                </wp:inline>
              </w:drawing>
            </w:r>
          </w:p>
          <w:p w14:paraId="75D15459" w14:textId="77777777" w:rsidR="007B4FCA" w:rsidRDefault="007B4FCA" w:rsidP="00A44EAB">
            <w:pPr>
              <w:jc w:val="both"/>
            </w:pPr>
          </w:p>
          <w:p w14:paraId="1220D900" w14:textId="4755BED4" w:rsidR="007B4FCA" w:rsidRDefault="007B4FCA" w:rsidP="00A44EAB">
            <w:pPr>
              <w:jc w:val="both"/>
            </w:pPr>
            <w:r w:rsidRPr="007B4FCA">
              <w:rPr>
                <w:noProof/>
              </w:rPr>
              <w:drawing>
                <wp:inline distT="0" distB="0" distL="0" distR="0" wp14:anchorId="3F869BB7" wp14:editId="49503D74">
                  <wp:extent cx="5364234" cy="1212850"/>
                  <wp:effectExtent l="0" t="0" r="8255" b="6350"/>
                  <wp:docPr id="1766875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75013" name=""/>
                          <pic:cNvPicPr/>
                        </pic:nvPicPr>
                        <pic:blipFill>
                          <a:blip r:embed="rId47"/>
                          <a:stretch>
                            <a:fillRect/>
                          </a:stretch>
                        </pic:blipFill>
                        <pic:spPr>
                          <a:xfrm>
                            <a:off x="0" y="0"/>
                            <a:ext cx="5384329" cy="1217394"/>
                          </a:xfrm>
                          <a:prstGeom prst="rect">
                            <a:avLst/>
                          </a:prstGeom>
                        </pic:spPr>
                      </pic:pic>
                    </a:graphicData>
                  </a:graphic>
                </wp:inline>
              </w:drawing>
            </w: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lastRenderedPageBreak/>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rPr>
                <w:color w:val="FF0000"/>
              </w:rPr>
            </w:pPr>
            <w:r>
              <w:t xml:space="preserve">Tulis kode program yang anda tambahkan di sini </w:t>
            </w:r>
            <w:r>
              <w:rPr>
                <w:color w:val="FF0000"/>
              </w:rPr>
              <w:t>(soal no 15</w:t>
            </w:r>
            <w:r w:rsidRPr="0048476A">
              <w:rPr>
                <w:color w:val="FF0000"/>
              </w:rPr>
              <w:t>)</w:t>
            </w:r>
          </w:p>
          <w:p w14:paraId="32BFA233" w14:textId="77777777" w:rsidR="007B4FCA" w:rsidRDefault="007B4FCA" w:rsidP="00230535">
            <w:pPr>
              <w:jc w:val="both"/>
              <w:rPr>
                <w:color w:val="FF0000"/>
              </w:rPr>
            </w:pPr>
          </w:p>
          <w:p w14:paraId="604E7379" w14:textId="34CCA9F3" w:rsidR="007B4FCA" w:rsidRDefault="007B4FCA" w:rsidP="00230535">
            <w:pPr>
              <w:jc w:val="both"/>
            </w:pPr>
            <w:r w:rsidRPr="007B4FCA">
              <w:rPr>
                <w:noProof/>
              </w:rPr>
              <w:drawing>
                <wp:inline distT="0" distB="0" distL="0" distR="0" wp14:anchorId="2AA09A82" wp14:editId="253CBE6C">
                  <wp:extent cx="2006600" cy="1635007"/>
                  <wp:effectExtent l="0" t="0" r="0" b="3810"/>
                  <wp:docPr id="1639143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43608" name=""/>
                          <pic:cNvPicPr/>
                        </pic:nvPicPr>
                        <pic:blipFill>
                          <a:blip r:embed="rId48"/>
                          <a:stretch>
                            <a:fillRect/>
                          </a:stretch>
                        </pic:blipFill>
                        <pic:spPr>
                          <a:xfrm>
                            <a:off x="0" y="0"/>
                            <a:ext cx="2020603" cy="1646417"/>
                          </a:xfrm>
                          <a:prstGeom prst="rect">
                            <a:avLst/>
                          </a:prstGeom>
                        </pic:spPr>
                      </pic:pic>
                    </a:graphicData>
                  </a:graphic>
                </wp:inline>
              </w:drawing>
            </w:r>
          </w:p>
          <w:p w14:paraId="1A3405B9" w14:textId="77777777" w:rsidR="007B4FCA" w:rsidRDefault="007B4FCA" w:rsidP="00230535">
            <w:pPr>
              <w:jc w:val="both"/>
            </w:pPr>
          </w:p>
          <w:p w14:paraId="495DA95B" w14:textId="39E0E0C1" w:rsidR="00230535" w:rsidRDefault="007B4FCA" w:rsidP="00230535">
            <w:pPr>
              <w:jc w:val="both"/>
            </w:pPr>
            <w:r w:rsidRPr="007B4FCA">
              <w:rPr>
                <w:noProof/>
              </w:rPr>
              <w:drawing>
                <wp:inline distT="0" distB="0" distL="0" distR="0" wp14:anchorId="031B238F" wp14:editId="724B4B37">
                  <wp:extent cx="5353050" cy="1336215"/>
                  <wp:effectExtent l="0" t="0" r="0" b="0"/>
                  <wp:docPr id="1017612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12312" name=""/>
                          <pic:cNvPicPr/>
                        </pic:nvPicPr>
                        <pic:blipFill>
                          <a:blip r:embed="rId49"/>
                          <a:stretch>
                            <a:fillRect/>
                          </a:stretch>
                        </pic:blipFill>
                        <pic:spPr>
                          <a:xfrm>
                            <a:off x="0" y="0"/>
                            <a:ext cx="5367534" cy="1339830"/>
                          </a:xfrm>
                          <a:prstGeom prst="rect">
                            <a:avLst/>
                          </a:prstGeom>
                        </pic:spPr>
                      </pic:pic>
                    </a:graphicData>
                  </a:graphic>
                </wp:inline>
              </w:drawing>
            </w:r>
          </w:p>
          <w:p w14:paraId="0303F8F1" w14:textId="77777777" w:rsidR="00230535" w:rsidRDefault="00230535" w:rsidP="00230535">
            <w:pPr>
              <w:jc w:val="both"/>
            </w:pP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r>
              <w:rPr>
                <w:rStyle w:val="SubtitleChar"/>
              </w:rPr>
              <w:t>styleText</w:t>
            </w:r>
            <w:r w:rsidRPr="00E246C4">
              <w:rPr>
                <w:rStyle w:val="SubtitleChar"/>
              </w:rPr>
              <w:t>.css</w:t>
            </w:r>
            <w:r>
              <w:t xml:space="preserve">  untuk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rPr>
                <w:color w:val="FF0000"/>
              </w:rPr>
            </w:pPr>
            <w:r>
              <w:t xml:space="preserve">Tulis kode program yang anda tambahkan di sini </w:t>
            </w:r>
            <w:r w:rsidR="00514F3C">
              <w:rPr>
                <w:color w:val="FF0000"/>
              </w:rPr>
              <w:t>(soal no 16</w:t>
            </w:r>
            <w:r w:rsidRPr="0048476A">
              <w:rPr>
                <w:color w:val="FF0000"/>
              </w:rPr>
              <w:t>)</w:t>
            </w:r>
          </w:p>
          <w:p w14:paraId="603D1076" w14:textId="182B6150" w:rsidR="002F3327" w:rsidRDefault="002F3327" w:rsidP="005E37FE">
            <w:pPr>
              <w:jc w:val="both"/>
            </w:pPr>
            <w:r w:rsidRPr="002F3327">
              <w:rPr>
                <w:noProof/>
              </w:rPr>
              <w:lastRenderedPageBreak/>
              <w:drawing>
                <wp:inline distT="0" distB="0" distL="0" distR="0" wp14:anchorId="5340F807" wp14:editId="796E166B">
                  <wp:extent cx="2784475" cy="2189787"/>
                  <wp:effectExtent l="0" t="0" r="0" b="1270"/>
                  <wp:docPr id="1304819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19783" name=""/>
                          <pic:cNvPicPr/>
                        </pic:nvPicPr>
                        <pic:blipFill>
                          <a:blip r:embed="rId50"/>
                          <a:stretch>
                            <a:fillRect/>
                          </a:stretch>
                        </pic:blipFill>
                        <pic:spPr>
                          <a:xfrm>
                            <a:off x="0" y="0"/>
                            <a:ext cx="2792933" cy="2196439"/>
                          </a:xfrm>
                          <a:prstGeom prst="rect">
                            <a:avLst/>
                          </a:prstGeom>
                        </pic:spPr>
                      </pic:pic>
                    </a:graphicData>
                  </a:graphic>
                </wp:inline>
              </w:drawing>
            </w:r>
          </w:p>
          <w:p w14:paraId="48663AB1" w14:textId="77777777" w:rsidR="002F3327" w:rsidRDefault="002F3327" w:rsidP="005E37FE">
            <w:pPr>
              <w:jc w:val="both"/>
            </w:pPr>
          </w:p>
          <w:p w14:paraId="6CBA26C5" w14:textId="1D920226" w:rsidR="005E37FE" w:rsidRDefault="007B4FCA" w:rsidP="005E37FE">
            <w:pPr>
              <w:jc w:val="both"/>
            </w:pPr>
            <w:r w:rsidRPr="007B4FCA">
              <w:rPr>
                <w:noProof/>
              </w:rPr>
              <w:drawing>
                <wp:inline distT="0" distB="0" distL="0" distR="0" wp14:anchorId="0569255B" wp14:editId="3B8CB1FF">
                  <wp:extent cx="4019550" cy="1218930"/>
                  <wp:effectExtent l="0" t="0" r="0" b="635"/>
                  <wp:docPr id="61412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12361" name=""/>
                          <pic:cNvPicPr/>
                        </pic:nvPicPr>
                        <pic:blipFill>
                          <a:blip r:embed="rId51"/>
                          <a:stretch>
                            <a:fillRect/>
                          </a:stretch>
                        </pic:blipFill>
                        <pic:spPr>
                          <a:xfrm>
                            <a:off x="0" y="0"/>
                            <a:ext cx="4056824" cy="1230233"/>
                          </a:xfrm>
                          <a:prstGeom prst="rect">
                            <a:avLst/>
                          </a:prstGeom>
                        </pic:spPr>
                      </pic:pic>
                    </a:graphicData>
                  </a:graphic>
                </wp:inline>
              </w:drawing>
            </w: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Position static digunakan untuk mengatur element menjadi statis secara default. Elemen akan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akan terletak pada posisi normal. </w:t>
      </w:r>
      <w:r w:rsidR="00B213D1" w:rsidRPr="00087A9C">
        <w:rPr>
          <w:rFonts w:eastAsia="Times New Roman"/>
        </w:rPr>
        <w:t>Mengatur properti atas, kanan, bawah, dan kiri dari elemen yang diposisikan dengan “relatif” akan membuatnya jauh dari posisi normalnya. Konten lain tidak akan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w:t>
      </w:r>
      <w:r w:rsidR="002D51C5" w:rsidRPr="00087A9C">
        <w:rPr>
          <w:rFonts w:eastAsia="Times New Roman"/>
        </w:rPr>
        <w:t>Sebuah element HTML yang di setting dengan position fixed akan memiliki sifat tetap. tanpa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akan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0D428A">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137882FE" w:rsidR="004661A1" w:rsidRPr="00016205" w:rsidRDefault="004661A1" w:rsidP="000D428A">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0D428A">
            <w:pPr>
              <w:jc w:val="center"/>
            </w:pPr>
            <w:r>
              <w:lastRenderedPageBreak/>
              <w:t>2</w:t>
            </w:r>
          </w:p>
        </w:tc>
        <w:tc>
          <w:tcPr>
            <w:tcW w:w="9631" w:type="dxa"/>
            <w:tcMar>
              <w:top w:w="85" w:type="dxa"/>
              <w:bottom w:w="85" w:type="dxa"/>
            </w:tcMar>
            <w:vAlign w:val="center"/>
          </w:tcPr>
          <w:p w14:paraId="727A29D8" w14:textId="77777777" w:rsidR="004661A1" w:rsidRDefault="004661A1" w:rsidP="000D428A">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0D428A">
            <w:pPr>
              <w:jc w:val="center"/>
            </w:pPr>
            <w:r>
              <w:t>3</w:t>
            </w:r>
          </w:p>
        </w:tc>
        <w:tc>
          <w:tcPr>
            <w:tcW w:w="9631" w:type="dxa"/>
            <w:tcMar>
              <w:top w:w="85" w:type="dxa"/>
              <w:bottom w:w="85" w:type="dxa"/>
            </w:tcMar>
            <w:vAlign w:val="center"/>
          </w:tcPr>
          <w:p w14:paraId="055F2C11" w14:textId="77777777" w:rsidR="004661A1" w:rsidRDefault="004661A1" w:rsidP="000D428A">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52">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53">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54">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48BDC6F9" w:rsidR="004661A1" w:rsidRDefault="004661A1" w:rsidP="000D428A">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10BE31EB" w:rsidR="004661A1" w:rsidRDefault="004661A1" w:rsidP="000D428A">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55">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56">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0D428A">
            <w:pPr>
              <w:jc w:val="center"/>
            </w:pPr>
            <w:r>
              <w:t>8</w:t>
            </w:r>
          </w:p>
        </w:tc>
        <w:tc>
          <w:tcPr>
            <w:tcW w:w="9631" w:type="dxa"/>
            <w:tcMar>
              <w:top w:w="85" w:type="dxa"/>
              <w:bottom w:w="85" w:type="dxa"/>
            </w:tcMar>
            <w:vAlign w:val="center"/>
          </w:tcPr>
          <w:p w14:paraId="1781B99C" w14:textId="61BEB421" w:rsidR="004661A1" w:rsidRDefault="004661A1" w:rsidP="000D428A">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6A8EDB03" w:rsidR="0076316A" w:rsidRDefault="004661A1" w:rsidP="000D428A">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73BAD65D" w14:textId="7F27564F" w:rsidR="00087A9C" w:rsidRDefault="00087A9C" w:rsidP="000D428A">
            <w:pPr>
              <w:jc w:val="both"/>
            </w:pPr>
          </w:p>
          <w:p w14:paraId="0921C488" w14:textId="3C102225" w:rsidR="00F76F2C" w:rsidRDefault="00F76F2C" w:rsidP="000D428A">
            <w:pPr>
              <w:jc w:val="both"/>
            </w:pPr>
            <w:r>
              <w:rPr>
                <w:noProof/>
              </w:rPr>
              <w:lastRenderedPageBreak/>
              <w:drawing>
                <wp:inline distT="0" distB="0" distL="0" distR="0" wp14:anchorId="51FAB863" wp14:editId="526AB65D">
                  <wp:extent cx="5097347" cy="2867169"/>
                  <wp:effectExtent l="0" t="0" r="8255" b="9525"/>
                  <wp:docPr id="4694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44672" name=""/>
                          <pic:cNvPicPr/>
                        </pic:nvPicPr>
                        <pic:blipFill>
                          <a:blip r:embed="rId57"/>
                          <a:stretch>
                            <a:fillRect/>
                          </a:stretch>
                        </pic:blipFill>
                        <pic:spPr>
                          <a:xfrm>
                            <a:off x="0" y="0"/>
                            <a:ext cx="5107310" cy="2872773"/>
                          </a:xfrm>
                          <a:prstGeom prst="rect">
                            <a:avLst/>
                          </a:prstGeom>
                        </pic:spPr>
                      </pic:pic>
                    </a:graphicData>
                  </a:graphic>
                </wp:inline>
              </w:drawing>
            </w:r>
          </w:p>
          <w:p w14:paraId="0EFD690F" w14:textId="77777777" w:rsidR="004661A1" w:rsidRDefault="004661A1" w:rsidP="000D428A">
            <w:pPr>
              <w:jc w:val="both"/>
            </w:pPr>
          </w:p>
          <w:p w14:paraId="3E58E44B" w14:textId="23270625" w:rsidR="00D7393B" w:rsidRDefault="00D7393B" w:rsidP="000D428A">
            <w:pPr>
              <w:jc w:val="both"/>
            </w:pPr>
          </w:p>
          <w:p w14:paraId="2CB71932" w14:textId="7302DA75" w:rsidR="00D7393B" w:rsidRDefault="00F76F2C" w:rsidP="000D428A">
            <w:pPr>
              <w:jc w:val="both"/>
            </w:pPr>
            <w:r>
              <w:rPr>
                <w:noProof/>
              </w:rPr>
              <w:drawing>
                <wp:inline distT="0" distB="0" distL="0" distR="0" wp14:anchorId="4F83B949" wp14:editId="35BF3096">
                  <wp:extent cx="5196935" cy="2923186"/>
                  <wp:effectExtent l="0" t="0" r="3810" b="0"/>
                  <wp:docPr id="651656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56318" name=""/>
                          <pic:cNvPicPr/>
                        </pic:nvPicPr>
                        <pic:blipFill>
                          <a:blip r:embed="rId58"/>
                          <a:stretch>
                            <a:fillRect/>
                          </a:stretch>
                        </pic:blipFill>
                        <pic:spPr>
                          <a:xfrm>
                            <a:off x="0" y="0"/>
                            <a:ext cx="5212251" cy="2931801"/>
                          </a:xfrm>
                          <a:prstGeom prst="rect">
                            <a:avLst/>
                          </a:prstGeom>
                        </pic:spPr>
                      </pic:pic>
                    </a:graphicData>
                  </a:graphic>
                </wp:inline>
              </w:drawing>
            </w:r>
          </w:p>
          <w:p w14:paraId="6642B656" w14:textId="77777777" w:rsidR="00D7393B" w:rsidRDefault="00D7393B" w:rsidP="000D428A">
            <w:pPr>
              <w:jc w:val="both"/>
            </w:pPr>
          </w:p>
          <w:p w14:paraId="2AB42111" w14:textId="531F0DC3" w:rsidR="004661A1" w:rsidRDefault="00D7393B" w:rsidP="000D428A">
            <w:pPr>
              <w:jc w:val="both"/>
            </w:pPr>
            <w:r>
              <w:t xml:space="preserve">Dari tampilan di atas dapat disimpulkan bahwa posisi statis merupakan posisi yang normal secara default. Posisi Relative terletak pada posisi yang normal sesuai dengan codingan (dikarenakan di dalam codingan ada “left : 30px” maka bordernya akan ke kiri sebesar 30px) maka dari itu tampilan website menjadi condong ke kiri. Pada posisi fixed, </w:t>
            </w:r>
            <w:r w:rsidR="00F76F2C">
              <w:t>border akan tetap berada di pojok kanan bawah meskipun discroll (posisi di kanan bawah dikarenakan di dalam codingan jarak antara bawah dan kanan 0 maka secara otomatis border akan berada di pojok kanan bawah). Posisi sticky setelah di sroll menjadi di atas halaman web bewarna kuning dengan border hijau. Posisi absolut</w:t>
            </w:r>
            <w:r w:rsidR="00DF623B">
              <w:t xml:space="preserve"> posisinya relatif dengan elemen lainnya yang terdekat.</w:t>
            </w: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membuat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lastRenderedPageBreak/>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tidak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0D428A">
            <w:pPr>
              <w:jc w:val="both"/>
              <w:rPr>
                <w:b/>
              </w:rPr>
            </w:pPr>
            <w:r w:rsidRPr="00C81126">
              <w:rPr>
                <w:b/>
              </w:rPr>
              <w:t>Keteranga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A4B854D" w:rsidR="00364554" w:rsidRPr="00016205" w:rsidRDefault="00364554" w:rsidP="000D428A">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0D428A">
        <w:tc>
          <w:tcPr>
            <w:tcW w:w="1137" w:type="dxa"/>
            <w:tcMar>
              <w:top w:w="85" w:type="dxa"/>
              <w:bottom w:w="85" w:type="dxa"/>
            </w:tcMar>
            <w:vAlign w:val="center"/>
          </w:tcPr>
          <w:p w14:paraId="36813F10" w14:textId="77777777" w:rsidR="00364554" w:rsidRPr="00016205" w:rsidRDefault="00364554" w:rsidP="000D428A">
            <w:pPr>
              <w:jc w:val="center"/>
            </w:pPr>
            <w:r>
              <w:t>2</w:t>
            </w:r>
          </w:p>
        </w:tc>
        <w:tc>
          <w:tcPr>
            <w:tcW w:w="9631" w:type="dxa"/>
            <w:tcMar>
              <w:top w:w="85" w:type="dxa"/>
              <w:bottom w:w="85" w:type="dxa"/>
            </w:tcMar>
            <w:vAlign w:val="center"/>
          </w:tcPr>
          <w:p w14:paraId="175D2401" w14:textId="77777777" w:rsidR="00364554" w:rsidRDefault="00364554" w:rsidP="000D428A">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0D428A">
        <w:tc>
          <w:tcPr>
            <w:tcW w:w="1137" w:type="dxa"/>
            <w:tcMar>
              <w:top w:w="85" w:type="dxa"/>
              <w:bottom w:w="85" w:type="dxa"/>
            </w:tcMar>
            <w:vAlign w:val="center"/>
          </w:tcPr>
          <w:p w14:paraId="4F167F07" w14:textId="77777777" w:rsidR="00364554" w:rsidRDefault="00364554" w:rsidP="000D428A">
            <w:pPr>
              <w:jc w:val="center"/>
            </w:pPr>
            <w:r>
              <w:t>3</w:t>
            </w:r>
          </w:p>
        </w:tc>
        <w:tc>
          <w:tcPr>
            <w:tcW w:w="9631" w:type="dxa"/>
            <w:tcMar>
              <w:top w:w="85" w:type="dxa"/>
              <w:bottom w:w="85" w:type="dxa"/>
            </w:tcMar>
            <w:vAlign w:val="center"/>
          </w:tcPr>
          <w:p w14:paraId="3D484305" w14:textId="77777777" w:rsidR="00364554" w:rsidRDefault="00364554" w:rsidP="000D428A">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0D428A">
            <w:pPr>
              <w:jc w:val="both"/>
            </w:pP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9">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183FEEEF" w14:textId="77777777" w:rsidR="00364554" w:rsidRDefault="00364554" w:rsidP="000D428A">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0D428A">
            <w:pPr>
              <w:jc w:val="both"/>
            </w:pP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67BE11AD" w14:textId="77777777" w:rsidR="00364554" w:rsidRDefault="00364554" w:rsidP="000D428A">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0D428A">
            <w:pPr>
              <w:jc w:val="both"/>
            </w:pP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60">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0D428A">
        <w:tc>
          <w:tcPr>
            <w:tcW w:w="1137" w:type="dxa"/>
            <w:tcMar>
              <w:top w:w="85" w:type="dxa"/>
              <w:bottom w:w="85" w:type="dxa"/>
            </w:tcMar>
            <w:vAlign w:val="center"/>
          </w:tcPr>
          <w:p w14:paraId="4E21AACE" w14:textId="77777777" w:rsidR="00364554" w:rsidRDefault="00364554" w:rsidP="000D428A">
            <w:pPr>
              <w:jc w:val="center"/>
            </w:pPr>
            <w:r>
              <w:lastRenderedPageBreak/>
              <w:t>8</w:t>
            </w:r>
          </w:p>
        </w:tc>
        <w:tc>
          <w:tcPr>
            <w:tcW w:w="9631" w:type="dxa"/>
            <w:tcMar>
              <w:top w:w="85" w:type="dxa"/>
              <w:bottom w:w="85" w:type="dxa"/>
            </w:tcMar>
            <w:vAlign w:val="center"/>
          </w:tcPr>
          <w:p w14:paraId="01B9054D" w14:textId="7767E9CE" w:rsidR="00364554" w:rsidRDefault="00364554" w:rsidP="000D428A">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0D428A">
            <w:pPr>
              <w:jc w:val="both"/>
            </w:pP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7B3F36B" w:rsidR="00364554" w:rsidRDefault="00364554" w:rsidP="000D428A">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385EB8CE" w:rsidR="00364554" w:rsidRDefault="00454EA5" w:rsidP="000D428A">
            <w:pPr>
              <w:jc w:val="both"/>
            </w:pPr>
            <w:r w:rsidRPr="00454EA5">
              <w:rPr>
                <w:noProof/>
              </w:rPr>
              <w:drawing>
                <wp:inline distT="0" distB="0" distL="0" distR="0" wp14:anchorId="24E48896" wp14:editId="609F0BF0">
                  <wp:extent cx="4973027" cy="1679054"/>
                  <wp:effectExtent l="0" t="0" r="0" b="0"/>
                  <wp:docPr id="1395547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547656" name=""/>
                          <pic:cNvPicPr/>
                        </pic:nvPicPr>
                        <pic:blipFill>
                          <a:blip r:embed="rId61"/>
                          <a:stretch>
                            <a:fillRect/>
                          </a:stretch>
                        </pic:blipFill>
                        <pic:spPr>
                          <a:xfrm>
                            <a:off x="0" y="0"/>
                            <a:ext cx="4989657" cy="1684669"/>
                          </a:xfrm>
                          <a:prstGeom prst="rect">
                            <a:avLst/>
                          </a:prstGeom>
                        </pic:spPr>
                      </pic:pic>
                    </a:graphicData>
                  </a:graphic>
                </wp:inline>
              </w:drawing>
            </w:r>
          </w:p>
          <w:p w14:paraId="3ADC4B0A" w14:textId="77777777" w:rsidR="00454EA5" w:rsidRDefault="00454EA5" w:rsidP="000D428A">
            <w:pPr>
              <w:jc w:val="both"/>
            </w:pPr>
          </w:p>
          <w:p w14:paraId="5E8DFAE3" w14:textId="77777777" w:rsidR="00454EA5" w:rsidRDefault="00454EA5" w:rsidP="000D428A">
            <w:pPr>
              <w:jc w:val="both"/>
            </w:pPr>
          </w:p>
          <w:p w14:paraId="7717B326" w14:textId="31C508FF" w:rsidR="00364554" w:rsidRDefault="00454EA5" w:rsidP="000D428A">
            <w:pPr>
              <w:jc w:val="both"/>
            </w:pPr>
            <w:r>
              <w:t>Gambar di sebelah kiri dengan lebar 100px. Margin-right sendiri digunakan untuk menentukan jarak gambar/foto dengan tulisan yang berada di sebelah kanan foto yaitu dengan jarak 10px.</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r w:rsidRPr="004810E6">
        <w:rPr>
          <w:rFonts w:ascii="Times" w:hAnsi="Times"/>
          <w:b/>
          <w:i/>
          <w:iCs/>
          <w:sz w:val="22"/>
        </w:rPr>
        <w:t>Layouting</w:t>
      </w:r>
      <w:r w:rsidRPr="00A26635">
        <w:rPr>
          <w:rFonts w:ascii="Times" w:hAnsi="Times"/>
          <w:b/>
          <w:sz w:val="22"/>
        </w:rPr>
        <w:t xml:space="preserve"> ?</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Tag &lt;div&gt; dan tag &lt;span&gt; tidak memiliki arti 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BE1667">
            <w:pPr>
              <w:jc w:val="both"/>
              <w:rPr>
                <w:b/>
              </w:rPr>
            </w:pPr>
            <w:r w:rsidRPr="00C81126">
              <w:rPr>
                <w:b/>
              </w:rPr>
              <w:t>Keteranga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77777777" w:rsidR="00764FF1" w:rsidRPr="00C81126" w:rsidRDefault="00764FF1" w:rsidP="00BE1667">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BE1667">
        <w:tc>
          <w:tcPr>
            <w:tcW w:w="1271" w:type="dxa"/>
            <w:tcMar>
              <w:top w:w="85" w:type="dxa"/>
              <w:bottom w:w="85" w:type="dxa"/>
            </w:tcMar>
            <w:vAlign w:val="center"/>
          </w:tcPr>
          <w:p w14:paraId="2F715293" w14:textId="77777777" w:rsidR="00764FF1" w:rsidRPr="00C81126" w:rsidRDefault="00764FF1" w:rsidP="00BE1667">
            <w:pPr>
              <w:jc w:val="center"/>
            </w:pPr>
            <w:r w:rsidRPr="00C81126">
              <w:t>2</w:t>
            </w:r>
          </w:p>
        </w:tc>
        <w:tc>
          <w:tcPr>
            <w:tcW w:w="9088" w:type="dxa"/>
            <w:tcMar>
              <w:top w:w="85" w:type="dxa"/>
              <w:bottom w:w="85" w:type="dxa"/>
            </w:tcMar>
            <w:vAlign w:val="center"/>
          </w:tcPr>
          <w:p w14:paraId="2979AE3D" w14:textId="77777777" w:rsidR="00764FF1" w:rsidRPr="00C81126" w:rsidRDefault="00764FF1" w:rsidP="00BE1667">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BE1667">
        <w:tc>
          <w:tcPr>
            <w:tcW w:w="1271" w:type="dxa"/>
            <w:tcMar>
              <w:top w:w="85" w:type="dxa"/>
              <w:bottom w:w="85" w:type="dxa"/>
            </w:tcMar>
            <w:vAlign w:val="center"/>
          </w:tcPr>
          <w:p w14:paraId="0EDF79AA" w14:textId="77777777" w:rsidR="00764FF1" w:rsidRDefault="00764FF1" w:rsidP="00BE1667">
            <w:pPr>
              <w:jc w:val="center"/>
            </w:pPr>
            <w:r>
              <w:t>4</w:t>
            </w:r>
          </w:p>
        </w:tc>
        <w:tc>
          <w:tcPr>
            <w:tcW w:w="9088" w:type="dxa"/>
            <w:tcMar>
              <w:top w:w="85" w:type="dxa"/>
              <w:bottom w:w="85" w:type="dxa"/>
            </w:tcMar>
            <w:vAlign w:val="center"/>
          </w:tcPr>
          <w:p w14:paraId="2E4B277B" w14:textId="77777777" w:rsidR="00764FF1" w:rsidRDefault="00764FF1" w:rsidP="00BE1667">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77777777" w:rsidR="00764FF1" w:rsidRPr="00C81126" w:rsidRDefault="00764FF1" w:rsidP="00BE1667">
            <w:pPr>
              <w:jc w:val="both"/>
            </w:pPr>
            <w:r>
              <w:t>Kemudian buatlah &lt;div&gt; pada halaman html yang sama seperti pada kode program di bawah ini</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63"/>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77777777" w:rsidR="00764FF1" w:rsidRDefault="00764FF1" w:rsidP="00BE1667">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4330F78E" w14:textId="77777777" w:rsidR="003071C5" w:rsidRDefault="00FC374D" w:rsidP="00BE1667">
            <w:pPr>
              <w:jc w:val="both"/>
            </w:pPr>
            <w:r>
              <w:rPr>
                <w:noProof/>
              </w:rPr>
              <w:drawing>
                <wp:inline distT="0" distB="0" distL="0" distR="0" wp14:anchorId="1E824A96" wp14:editId="57DCD863">
                  <wp:extent cx="3220720" cy="1811837"/>
                  <wp:effectExtent l="0" t="0" r="0" b="0"/>
                  <wp:docPr id="1828346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46209" name=""/>
                          <pic:cNvPicPr/>
                        </pic:nvPicPr>
                        <pic:blipFill>
                          <a:blip r:embed="rId64"/>
                          <a:stretch>
                            <a:fillRect/>
                          </a:stretch>
                        </pic:blipFill>
                        <pic:spPr>
                          <a:xfrm>
                            <a:off x="0" y="0"/>
                            <a:ext cx="3236126" cy="1820504"/>
                          </a:xfrm>
                          <a:prstGeom prst="rect">
                            <a:avLst/>
                          </a:prstGeom>
                        </pic:spPr>
                      </pic:pic>
                    </a:graphicData>
                  </a:graphic>
                </wp:inline>
              </w:drawing>
            </w:r>
          </w:p>
          <w:p w14:paraId="34CF9541" w14:textId="55048CAE" w:rsidR="00FC374D" w:rsidRDefault="00FC374D" w:rsidP="00BE1667">
            <w:pPr>
              <w:jc w:val="both"/>
            </w:pPr>
            <w:r>
              <w:lastRenderedPageBreak/>
              <w:t>Hasil tampilan sama saja seperti sebelumnya, dikarenakan memang tidak ada class CSS yang sesuai yang terhubung dengan html tersebut.</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lastRenderedPageBreak/>
              <w:t>8</w:t>
            </w:r>
          </w:p>
        </w:tc>
        <w:tc>
          <w:tcPr>
            <w:tcW w:w="9088" w:type="dxa"/>
            <w:tcMar>
              <w:top w:w="85" w:type="dxa"/>
              <w:bottom w:w="85" w:type="dxa"/>
            </w:tcMar>
            <w:vAlign w:val="center"/>
          </w:tcPr>
          <w:p w14:paraId="452C57D0" w14:textId="77777777" w:rsidR="00764FF1" w:rsidRDefault="00764FF1" w:rsidP="00BE1667">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5245A740" w14:textId="77777777" w:rsidR="00764FF1" w:rsidRDefault="00764FF1" w:rsidP="00BE1667">
            <w:pPr>
              <w:rPr>
                <w:b/>
                <w:bCs/>
                <w:color w:val="FF0000"/>
              </w:rPr>
            </w:pPr>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p w14:paraId="1B026904" w14:textId="77777777" w:rsidR="00FC374D" w:rsidRDefault="00FC374D" w:rsidP="00BE1667">
            <w:r w:rsidRPr="00FC374D">
              <w:rPr>
                <w:noProof/>
              </w:rPr>
              <w:drawing>
                <wp:inline distT="0" distB="0" distL="0" distR="0" wp14:anchorId="2603E4FE" wp14:editId="6A5232BF">
                  <wp:extent cx="4503420" cy="2219731"/>
                  <wp:effectExtent l="0" t="0" r="0" b="9525"/>
                  <wp:docPr id="64466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6457" name=""/>
                          <pic:cNvPicPr/>
                        </pic:nvPicPr>
                        <pic:blipFill>
                          <a:blip r:embed="rId66"/>
                          <a:stretch>
                            <a:fillRect/>
                          </a:stretch>
                        </pic:blipFill>
                        <pic:spPr>
                          <a:xfrm>
                            <a:off x="0" y="0"/>
                            <a:ext cx="4511117" cy="2223525"/>
                          </a:xfrm>
                          <a:prstGeom prst="rect">
                            <a:avLst/>
                          </a:prstGeom>
                        </pic:spPr>
                      </pic:pic>
                    </a:graphicData>
                  </a:graphic>
                </wp:inline>
              </w:drawing>
            </w:r>
          </w:p>
          <w:p w14:paraId="3DCD3114" w14:textId="77777777" w:rsidR="00FC374D" w:rsidRDefault="00FC374D" w:rsidP="00BE1667"/>
          <w:p w14:paraId="342B37B1" w14:textId="1AF33E08" w:rsidR="00FC374D" w:rsidRPr="00556C56" w:rsidRDefault="00FC374D" w:rsidP="00BE1667">
            <w:r>
              <w:t>Sesuai dengan tampilan di atas, adanya perubahan pada bagian background yang sebelumnya putih semua menjadi ada warna hijau (bagian paragraf) dan pink (bagian Link).</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Langkah</w:t>
            </w:r>
          </w:p>
        </w:tc>
        <w:tc>
          <w:tcPr>
            <w:tcW w:w="9206" w:type="dxa"/>
            <w:vAlign w:val="center"/>
          </w:tcPr>
          <w:p w14:paraId="029ABA02" w14:textId="77777777" w:rsidR="00764FF1" w:rsidRDefault="00764FF1" w:rsidP="00BE1667">
            <w:r w:rsidRPr="00C81126">
              <w:rPr>
                <w:b/>
              </w:rPr>
              <w:t>Keteranga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77777777" w:rsidR="00764FF1" w:rsidRDefault="00764FF1" w:rsidP="00BE1667">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BE1667">
        <w:trPr>
          <w:jc w:val="center"/>
        </w:trPr>
        <w:tc>
          <w:tcPr>
            <w:tcW w:w="1129" w:type="dxa"/>
          </w:tcPr>
          <w:p w14:paraId="2D7CB3EF" w14:textId="77777777" w:rsidR="00764FF1" w:rsidRDefault="00764FF1" w:rsidP="00BE1667">
            <w:pPr>
              <w:jc w:val="center"/>
            </w:pPr>
            <w:r>
              <w:lastRenderedPageBreak/>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67"/>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4C7E1924" w:rsidR="00764FF1" w:rsidRDefault="00764FF1" w:rsidP="00BE1667">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389606FC" w14:textId="77777777" w:rsidR="00764FF1" w:rsidRDefault="00FC374D" w:rsidP="00BE1667">
            <w:pPr>
              <w:rPr>
                <w:noProof/>
              </w:rPr>
            </w:pPr>
            <w:r w:rsidRPr="00FC374D">
              <w:rPr>
                <w:noProof/>
              </w:rPr>
              <w:drawing>
                <wp:inline distT="0" distB="0" distL="0" distR="0" wp14:anchorId="221E8B89" wp14:editId="766B87BE">
                  <wp:extent cx="4235450" cy="2063466"/>
                  <wp:effectExtent l="0" t="0" r="0" b="0"/>
                  <wp:docPr id="1217156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56669" name=""/>
                          <pic:cNvPicPr/>
                        </pic:nvPicPr>
                        <pic:blipFill>
                          <a:blip r:embed="rId68"/>
                          <a:stretch>
                            <a:fillRect/>
                          </a:stretch>
                        </pic:blipFill>
                        <pic:spPr>
                          <a:xfrm>
                            <a:off x="0" y="0"/>
                            <a:ext cx="4250371" cy="2070735"/>
                          </a:xfrm>
                          <a:prstGeom prst="rect">
                            <a:avLst/>
                          </a:prstGeom>
                        </pic:spPr>
                      </pic:pic>
                    </a:graphicData>
                  </a:graphic>
                </wp:inline>
              </w:drawing>
            </w:r>
          </w:p>
          <w:p w14:paraId="2AD17D75" w14:textId="77777777" w:rsidR="00FC374D" w:rsidRDefault="00FC374D" w:rsidP="00BE1667">
            <w:pPr>
              <w:rPr>
                <w:noProof/>
              </w:rPr>
            </w:pPr>
          </w:p>
          <w:p w14:paraId="1DF08A69" w14:textId="5B6415D7" w:rsidR="00FC374D" w:rsidRDefault="00FC374D" w:rsidP="00BE1667">
            <w:pPr>
              <w:rPr>
                <w:noProof/>
              </w:rPr>
            </w:pPr>
            <w:r>
              <w:rPr>
                <w:noProof/>
              </w:rPr>
              <w:t>Menjadi polosan kembali dikarenakan tidak ada class yang sesuai untuk merubah tampilan warna backgroun maupun warna tulisan.</w:t>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tidak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Langkah</w:t>
            </w:r>
          </w:p>
        </w:tc>
        <w:tc>
          <w:tcPr>
            <w:tcW w:w="9206" w:type="dxa"/>
            <w:vAlign w:val="center"/>
          </w:tcPr>
          <w:p w14:paraId="0572B83E" w14:textId="77777777" w:rsidR="00764FF1" w:rsidRDefault="00764FF1" w:rsidP="00BE1667">
            <w:r w:rsidRPr="00C81126">
              <w:rPr>
                <w:b/>
              </w:rPr>
              <w:t>Keterangan</w:t>
            </w:r>
          </w:p>
        </w:tc>
      </w:tr>
      <w:tr w:rsidR="00764FF1" w14:paraId="30F3ACD4" w14:textId="77777777" w:rsidTr="00BE1667">
        <w:trPr>
          <w:jc w:val="center"/>
        </w:trPr>
        <w:tc>
          <w:tcPr>
            <w:tcW w:w="1129" w:type="dxa"/>
          </w:tcPr>
          <w:p w14:paraId="75F377D1" w14:textId="77777777" w:rsidR="00764FF1" w:rsidRDefault="00764FF1" w:rsidP="00BE1667">
            <w:pPr>
              <w:jc w:val="center"/>
            </w:pPr>
            <w:r>
              <w:t>2</w:t>
            </w:r>
          </w:p>
        </w:tc>
        <w:tc>
          <w:tcPr>
            <w:tcW w:w="9214" w:type="dxa"/>
            <w:gridSpan w:val="2"/>
          </w:tcPr>
          <w:p w14:paraId="184883C4" w14:textId="4E7B2D69" w:rsidR="00764FF1" w:rsidRDefault="00764FF1" w:rsidP="00BE1667">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9"/>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44644A1C"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157790BE" w14:textId="77777777" w:rsidR="00A31AAF" w:rsidRDefault="00793E7F" w:rsidP="00BE1667">
            <w:pPr>
              <w:rPr>
                <w:noProof/>
              </w:rPr>
            </w:pPr>
            <w:r w:rsidRPr="00793E7F">
              <w:rPr>
                <w:noProof/>
              </w:rPr>
              <w:lastRenderedPageBreak/>
              <w:drawing>
                <wp:inline distT="0" distB="0" distL="0" distR="0" wp14:anchorId="18C91EFF" wp14:editId="693833CC">
                  <wp:extent cx="4305300" cy="2420599"/>
                  <wp:effectExtent l="0" t="0" r="0" b="0"/>
                  <wp:docPr id="138092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29339" name=""/>
                          <pic:cNvPicPr/>
                        </pic:nvPicPr>
                        <pic:blipFill>
                          <a:blip r:embed="rId70"/>
                          <a:stretch>
                            <a:fillRect/>
                          </a:stretch>
                        </pic:blipFill>
                        <pic:spPr>
                          <a:xfrm>
                            <a:off x="0" y="0"/>
                            <a:ext cx="4314249" cy="2425630"/>
                          </a:xfrm>
                          <a:prstGeom prst="rect">
                            <a:avLst/>
                          </a:prstGeom>
                        </pic:spPr>
                      </pic:pic>
                    </a:graphicData>
                  </a:graphic>
                </wp:inline>
              </w:drawing>
            </w:r>
          </w:p>
          <w:p w14:paraId="0296CD2A" w14:textId="753B07B2" w:rsidR="00793E7F" w:rsidRDefault="00793E7F" w:rsidP="00BE1667">
            <w:pPr>
              <w:rPr>
                <w:noProof/>
              </w:rPr>
            </w:pPr>
            <w:r>
              <w:rPr>
                <w:noProof/>
              </w:rPr>
              <w:t>Tampilan akan terdiri dari 4 kotak bewarna merah muda dikarekan a ini memiliki hubungan dengan style yang baru saja ditulis.</w:t>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akan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adalah ;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Langkah</w:t>
            </w:r>
          </w:p>
        </w:tc>
        <w:tc>
          <w:tcPr>
            <w:tcW w:w="8788" w:type="dxa"/>
            <w:vAlign w:val="center"/>
          </w:tcPr>
          <w:p w14:paraId="188F84BA" w14:textId="77777777" w:rsidR="00764FF1" w:rsidRDefault="00764FF1" w:rsidP="00BE1667">
            <w:r w:rsidRPr="00C81126">
              <w:rPr>
                <w:b/>
              </w:rPr>
              <w:t>Keteranga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77777777" w:rsidR="00764FF1" w:rsidRDefault="00764FF1" w:rsidP="00BE1667">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71"/>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77777777" w:rsidR="00764FF1" w:rsidRDefault="00764FF1" w:rsidP="00BE1667">
            <w:pPr>
              <w:rPr>
                <w:b/>
                <w:bCs/>
                <w:color w:val="FF0000"/>
              </w:rPr>
            </w:pPr>
            <w:r>
              <w:t xml:space="preserve">Jalankan program dan coba resize halaman web tersebut. </w:t>
            </w:r>
            <w:r w:rsidRPr="00876340">
              <w:rPr>
                <w:i/>
                <w:iCs/>
              </w:rPr>
              <w:t>capture</w:t>
            </w:r>
            <w:r>
              <w:t xml:space="preserve"> hasil, amati dan jelaskan apa yang terjadi. </w:t>
            </w:r>
            <w:r w:rsidRPr="00412E27">
              <w:rPr>
                <w:b/>
                <w:bCs/>
                <w:color w:val="FF0000"/>
              </w:rPr>
              <w:t xml:space="preserve">(Soal </w:t>
            </w:r>
            <w:r w:rsidR="003071C5">
              <w:rPr>
                <w:b/>
                <w:bCs/>
                <w:color w:val="FF0000"/>
              </w:rPr>
              <w:t>23</w:t>
            </w:r>
            <w:r w:rsidRPr="00412E27">
              <w:rPr>
                <w:b/>
                <w:bCs/>
                <w:color w:val="FF0000"/>
              </w:rPr>
              <w:t>)</w:t>
            </w:r>
          </w:p>
          <w:p w14:paraId="6C48AFEF" w14:textId="77777777" w:rsidR="003071C5" w:rsidRDefault="00793E7F" w:rsidP="00BE1667">
            <w:pPr>
              <w:rPr>
                <w:noProof/>
              </w:rPr>
            </w:pPr>
            <w:r w:rsidRPr="00793E7F">
              <w:rPr>
                <w:noProof/>
              </w:rPr>
              <w:drawing>
                <wp:inline distT="0" distB="0" distL="0" distR="0" wp14:anchorId="742CF332" wp14:editId="2673E07A">
                  <wp:extent cx="4273550" cy="1699050"/>
                  <wp:effectExtent l="0" t="0" r="0" b="0"/>
                  <wp:docPr id="174330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05918" name=""/>
                          <pic:cNvPicPr/>
                        </pic:nvPicPr>
                        <pic:blipFill>
                          <a:blip r:embed="rId72"/>
                          <a:stretch>
                            <a:fillRect/>
                          </a:stretch>
                        </pic:blipFill>
                        <pic:spPr>
                          <a:xfrm>
                            <a:off x="0" y="0"/>
                            <a:ext cx="4288215" cy="1704880"/>
                          </a:xfrm>
                          <a:prstGeom prst="rect">
                            <a:avLst/>
                          </a:prstGeom>
                        </pic:spPr>
                      </pic:pic>
                    </a:graphicData>
                  </a:graphic>
                </wp:inline>
              </w:drawing>
            </w:r>
          </w:p>
          <w:p w14:paraId="60F6D754" w14:textId="547F6509" w:rsidR="00793E7F" w:rsidRDefault="00793E7F" w:rsidP="00BE1667">
            <w:pPr>
              <w:rPr>
                <w:noProof/>
              </w:rPr>
            </w:pPr>
            <w:r>
              <w:rPr>
                <w:noProof/>
              </w:rPr>
              <w:t>Tampilan background akan bewarna hijau bagi yang terhubung dengan class “main”</w:t>
            </w:r>
            <w:r w:rsidR="001B0383">
              <w:rPr>
                <w:noProof/>
              </w:rPr>
              <w:t xml:space="preserve"> (h1, h2, h3</w:t>
            </w:r>
            <w:r>
              <w:rPr>
                <w:noProof/>
              </w:rPr>
              <w:t xml:space="preserve"> yaitu “</w:t>
            </w:r>
            <w:r w:rsidRPr="00793E7F">
              <w:rPr>
                <w:noProof/>
              </w:rPr>
              <w:t>Selamat Datang Di Website Kami</w:t>
            </w:r>
            <w:r>
              <w:rPr>
                <w:noProof/>
              </w:rPr>
              <w:t xml:space="preserve">” , “Daftar Link” dan “TEKNIK INFORMATIKA”. </w:t>
            </w: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77777777" w:rsidR="00764FF1" w:rsidRDefault="00764FF1" w:rsidP="00BE1667">
            <w:r>
              <w:t>Kemudian selanjutnya silakan tambahkan style pada class main seperti pada kode program dibawah ini</w:t>
            </w:r>
          </w:p>
        </w:tc>
      </w:tr>
      <w:tr w:rsidR="00764FF1" w14:paraId="3D37D289" w14:textId="77777777" w:rsidTr="00BE1667">
        <w:tc>
          <w:tcPr>
            <w:tcW w:w="1418" w:type="dxa"/>
          </w:tcPr>
          <w:p w14:paraId="5F6A9210" w14:textId="77777777" w:rsidR="00764FF1" w:rsidRDefault="00764FF1" w:rsidP="00BE1667">
            <w:pPr>
              <w:jc w:val="center"/>
            </w:pPr>
            <w:r>
              <w:lastRenderedPageBreak/>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73"/>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5BDCC8F3" w14:textId="77777777" w:rsidR="003071C5" w:rsidRDefault="001B0383" w:rsidP="00BE1667">
            <w:pPr>
              <w:rPr>
                <w:noProof/>
              </w:rPr>
            </w:pPr>
            <w:r w:rsidRPr="001B0383">
              <w:rPr>
                <w:noProof/>
              </w:rPr>
              <w:drawing>
                <wp:inline distT="0" distB="0" distL="0" distR="0" wp14:anchorId="32B67552" wp14:editId="7AB2F14E">
                  <wp:extent cx="4022090" cy="4250596"/>
                  <wp:effectExtent l="0" t="0" r="0" b="0"/>
                  <wp:docPr id="1335670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70526" name=""/>
                          <pic:cNvPicPr/>
                        </pic:nvPicPr>
                        <pic:blipFill>
                          <a:blip r:embed="rId74"/>
                          <a:stretch>
                            <a:fillRect/>
                          </a:stretch>
                        </pic:blipFill>
                        <pic:spPr>
                          <a:xfrm>
                            <a:off x="0" y="0"/>
                            <a:ext cx="4030029" cy="4258986"/>
                          </a:xfrm>
                          <a:prstGeom prst="rect">
                            <a:avLst/>
                          </a:prstGeom>
                        </pic:spPr>
                      </pic:pic>
                    </a:graphicData>
                  </a:graphic>
                </wp:inline>
              </w:drawing>
            </w:r>
          </w:p>
          <w:p w14:paraId="5C43D6FA" w14:textId="532EC44F" w:rsidR="001B0383" w:rsidRDefault="001B0383" w:rsidP="00BE1667">
            <w:pPr>
              <w:rPr>
                <w:noProof/>
              </w:rPr>
            </w:pPr>
            <w:r>
              <w:rPr>
                <w:noProof/>
              </w:rPr>
              <w:t>Tampilan background “link” akan bewarna pink mulai dari link 1 hingga 4. Tampilan “TEKNIK INFORMATIKA” akan bewarna pink tapi tidak semuanya mengikuti warna dari warna hijau.</w:t>
            </w: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r w:rsidRPr="0077155B">
        <w:rPr>
          <w:b/>
          <w:bCs/>
        </w:rPr>
        <w:t>px,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lastRenderedPageBreak/>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Box model pada 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28F6B120" w:rsidR="00764FF1" w:rsidRDefault="00764FF1" w:rsidP="00764FF1">
      <w:pPr>
        <w:pStyle w:val="Caption"/>
        <w:jc w:val="center"/>
      </w:pPr>
      <w:r>
        <w:t xml:space="preserve">Gambar </w:t>
      </w:r>
      <w:r>
        <w:fldChar w:fldCharType="begin"/>
      </w:r>
      <w:r>
        <w:instrText xml:space="preserve"> SEQ Gambar \* ARABIC </w:instrText>
      </w:r>
      <w:r>
        <w:fldChar w:fldCharType="separate"/>
      </w:r>
      <w:r w:rsidR="004E3A8D">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Terjadi Ketika kita menggabungkan dua buah margin. Kiri dan kanan atau atas dengan bawah. Secara teori jika terjadi maka akan di ambil nilai yang paling besar.</w:t>
      </w:r>
    </w:p>
    <w:p w14:paraId="78E0DA5A" w14:textId="57E9A073" w:rsidR="00A31AAF" w:rsidRDefault="00A31AAF" w:rsidP="006F3C51">
      <w:pPr>
        <w:ind w:left="284"/>
        <w:jc w:val="both"/>
      </w:pPr>
      <w:r w:rsidRPr="00E86BE0">
        <w:rPr>
          <w:i/>
          <w:iCs/>
        </w:rPr>
        <w:t>Negative</w:t>
      </w:r>
      <w:r>
        <w:t xml:space="preserve"> margin akan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akan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cara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Langkah</w:t>
            </w:r>
          </w:p>
        </w:tc>
        <w:tc>
          <w:tcPr>
            <w:tcW w:w="8788" w:type="dxa"/>
            <w:vAlign w:val="center"/>
          </w:tcPr>
          <w:p w14:paraId="1F694C27" w14:textId="77777777" w:rsidR="00764FF1" w:rsidRDefault="00764FF1" w:rsidP="00BE1667">
            <w:r w:rsidRPr="00C81126">
              <w:rPr>
                <w:b/>
              </w:rPr>
              <w:t>Keteranga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77777777" w:rsidR="00764FF1" w:rsidRDefault="00764FF1" w:rsidP="00BE1667">
            <w:r>
              <w:t>Buatlah 2 file seperti pada gambar di bawah ini. File yang pertama dengan nama index.html dan file yang kedua 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3E7F9999" w14:textId="77777777" w:rsidR="00764FF1" w:rsidRDefault="00764FF1" w:rsidP="00BE1667">
            <w:pPr>
              <w:rPr>
                <w:noProof/>
              </w:rPr>
            </w:pPr>
          </w:p>
          <w:p w14:paraId="403452D5" w14:textId="77777777" w:rsidR="00764FF1" w:rsidRDefault="00764FF1" w:rsidP="00BE1667">
            <w:pPr>
              <w:rPr>
                <w:noProof/>
              </w:rPr>
            </w:pPr>
            <w:r>
              <w:rPr>
                <w:noProof/>
              </w:rPr>
              <w:lastRenderedPageBreak/>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76"/>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lastRenderedPageBreak/>
              <w:t>3</w:t>
            </w:r>
          </w:p>
        </w:tc>
        <w:tc>
          <w:tcPr>
            <w:tcW w:w="8788" w:type="dxa"/>
          </w:tcPr>
          <w:p w14:paraId="49EB27A2"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0AFC8FE0" w14:textId="77777777" w:rsidR="00B621AE" w:rsidRDefault="00B621AE" w:rsidP="00BE1667">
            <w:pPr>
              <w:rPr>
                <w:b/>
                <w:bCs/>
                <w:color w:val="FF0000"/>
              </w:rPr>
            </w:pPr>
          </w:p>
          <w:p w14:paraId="22D076E4" w14:textId="77777777" w:rsidR="003071C5" w:rsidRDefault="00B621AE" w:rsidP="00BE1667">
            <w:pPr>
              <w:rPr>
                <w:b/>
                <w:bCs/>
                <w:color w:val="FF0000"/>
              </w:rPr>
            </w:pPr>
            <w:r w:rsidRPr="00B621AE">
              <w:rPr>
                <w:b/>
                <w:bCs/>
                <w:noProof/>
                <w:color w:val="FF0000"/>
              </w:rPr>
              <w:drawing>
                <wp:inline distT="0" distB="0" distL="0" distR="0" wp14:anchorId="10C0177C" wp14:editId="75D91CF4">
                  <wp:extent cx="3822650" cy="4082637"/>
                  <wp:effectExtent l="0" t="0" r="6985" b="0"/>
                  <wp:docPr id="1739883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3607" name=""/>
                          <pic:cNvPicPr/>
                        </pic:nvPicPr>
                        <pic:blipFill>
                          <a:blip r:embed="rId77"/>
                          <a:stretch>
                            <a:fillRect/>
                          </a:stretch>
                        </pic:blipFill>
                        <pic:spPr>
                          <a:xfrm>
                            <a:off x="0" y="0"/>
                            <a:ext cx="3826005" cy="4086220"/>
                          </a:xfrm>
                          <a:prstGeom prst="rect">
                            <a:avLst/>
                          </a:prstGeom>
                        </pic:spPr>
                      </pic:pic>
                    </a:graphicData>
                  </a:graphic>
                </wp:inline>
              </w:drawing>
            </w:r>
          </w:p>
          <w:p w14:paraId="16434FC2" w14:textId="3DED5E92" w:rsidR="00B621AE" w:rsidRPr="00B621AE" w:rsidRDefault="00B621AE" w:rsidP="00BE1667">
            <w:pPr>
              <w:rPr>
                <w:color w:val="FF0000"/>
              </w:rPr>
            </w:pPr>
            <w:r w:rsidRPr="00B621AE">
              <w:t xml:space="preserve">Tampilan </w:t>
            </w:r>
            <w:r>
              <w:t>terdiri dari 3 kota yang berbeda warna yaitu hijau, biru, dan violet dengan ukuran yang berbeda juga. Dikarenakan semua terhubung dengan class masing-masing.</w:t>
            </w:r>
          </w:p>
        </w:tc>
      </w:tr>
      <w:tr w:rsidR="00764FF1" w14:paraId="040D1E3A" w14:textId="77777777" w:rsidTr="00BE1667">
        <w:tc>
          <w:tcPr>
            <w:tcW w:w="1418" w:type="dxa"/>
          </w:tcPr>
          <w:p w14:paraId="4BFB60F7" w14:textId="77777777" w:rsidR="00764FF1" w:rsidRDefault="00764FF1" w:rsidP="00BE1667">
            <w:pPr>
              <w:jc w:val="center"/>
            </w:pPr>
            <w:r>
              <w:t>4</w:t>
            </w:r>
          </w:p>
        </w:tc>
        <w:tc>
          <w:tcPr>
            <w:tcW w:w="8788" w:type="dxa"/>
          </w:tcPr>
          <w:p w14:paraId="05C3BB07" w14:textId="77777777" w:rsidR="00764FF1" w:rsidRDefault="00764FF1" w:rsidP="00BE1667">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BE1667">
            <w:pPr>
              <w:rPr>
                <w:b/>
                <w:bCs/>
                <w:color w:val="FF0000"/>
              </w:rPr>
            </w:pPr>
            <w:r w:rsidRPr="00412E27">
              <w:rPr>
                <w:b/>
                <w:bCs/>
                <w:color w:val="FF0000"/>
              </w:rPr>
              <w:t xml:space="preserve">(Soal </w:t>
            </w:r>
            <w:r w:rsidR="003071C5">
              <w:rPr>
                <w:b/>
                <w:bCs/>
                <w:color w:val="FF0000"/>
              </w:rPr>
              <w:t>26</w:t>
            </w:r>
            <w:r w:rsidRPr="00412E27">
              <w:rPr>
                <w:b/>
                <w:bCs/>
                <w:color w:val="FF0000"/>
              </w:rPr>
              <w:t>)</w:t>
            </w:r>
          </w:p>
          <w:p w14:paraId="2EAAA0F2" w14:textId="77777777" w:rsidR="003071C5" w:rsidRDefault="00B621AE" w:rsidP="00BE1667">
            <w:pPr>
              <w:rPr>
                <w:b/>
                <w:bCs/>
                <w:color w:val="FF0000"/>
              </w:rPr>
            </w:pPr>
            <w:r w:rsidRPr="00B621AE">
              <w:rPr>
                <w:b/>
                <w:bCs/>
                <w:noProof/>
                <w:color w:val="FF0000"/>
              </w:rPr>
              <w:lastRenderedPageBreak/>
              <w:drawing>
                <wp:inline distT="0" distB="0" distL="0" distR="0" wp14:anchorId="7761AD8D" wp14:editId="6412E0E7">
                  <wp:extent cx="4510713" cy="1939101"/>
                  <wp:effectExtent l="0" t="0" r="4445" b="4445"/>
                  <wp:docPr id="2065444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44465" name=""/>
                          <pic:cNvPicPr/>
                        </pic:nvPicPr>
                        <pic:blipFill>
                          <a:blip r:embed="rId78"/>
                          <a:stretch>
                            <a:fillRect/>
                          </a:stretch>
                        </pic:blipFill>
                        <pic:spPr>
                          <a:xfrm>
                            <a:off x="0" y="0"/>
                            <a:ext cx="4517409" cy="1941980"/>
                          </a:xfrm>
                          <a:prstGeom prst="rect">
                            <a:avLst/>
                          </a:prstGeom>
                        </pic:spPr>
                      </pic:pic>
                    </a:graphicData>
                  </a:graphic>
                </wp:inline>
              </w:drawing>
            </w:r>
          </w:p>
          <w:p w14:paraId="7DFAEBAF" w14:textId="77777777" w:rsidR="00B621AE" w:rsidRDefault="00B621AE" w:rsidP="00BE1667">
            <w:r>
              <w:t>Maka semua persegi menjadi turun ini dikarenakan margin bagian atas diperbesar ukurannya menjadi 200px yang mengakibatkan border bagian atas akan turun mengikuti codingan sebesar 200px.</w:t>
            </w:r>
          </w:p>
          <w:p w14:paraId="40EAA01C" w14:textId="731CD302" w:rsidR="00B621AE" w:rsidRPr="00B621AE" w:rsidRDefault="00B621AE" w:rsidP="00BE1667"/>
        </w:tc>
      </w:tr>
      <w:tr w:rsidR="00764FF1" w14:paraId="4070CA5A" w14:textId="77777777" w:rsidTr="00BE1667">
        <w:tc>
          <w:tcPr>
            <w:tcW w:w="1418" w:type="dxa"/>
          </w:tcPr>
          <w:p w14:paraId="064D5890" w14:textId="77777777" w:rsidR="00764FF1" w:rsidRDefault="00764FF1" w:rsidP="00BE1667">
            <w:pPr>
              <w:jc w:val="center"/>
            </w:pPr>
            <w:r>
              <w:lastRenderedPageBreak/>
              <w:t>5</w:t>
            </w:r>
          </w:p>
        </w:tc>
        <w:tc>
          <w:tcPr>
            <w:tcW w:w="8788" w:type="dxa"/>
          </w:tcPr>
          <w:p w14:paraId="604B3658" w14:textId="77777777" w:rsidR="00764FF1" w:rsidRDefault="00764FF1" w:rsidP="00BE1667">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047F7239" w14:textId="22AD58E1" w:rsidR="00604405" w:rsidRDefault="00604405" w:rsidP="00BE1667">
            <w:pPr>
              <w:rPr>
                <w:b/>
                <w:bCs/>
                <w:color w:val="FF0000"/>
              </w:rPr>
            </w:pPr>
            <w:r w:rsidRPr="00604405">
              <w:rPr>
                <w:b/>
                <w:bCs/>
                <w:noProof/>
                <w:color w:val="FF0000"/>
              </w:rPr>
              <w:drawing>
                <wp:inline distT="0" distB="0" distL="0" distR="0" wp14:anchorId="6F377665" wp14:editId="2655BE30">
                  <wp:extent cx="4775310" cy="2147553"/>
                  <wp:effectExtent l="0" t="0" r="6350" b="5715"/>
                  <wp:docPr id="1296580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80644" name=""/>
                          <pic:cNvPicPr/>
                        </pic:nvPicPr>
                        <pic:blipFill>
                          <a:blip r:embed="rId80"/>
                          <a:stretch>
                            <a:fillRect/>
                          </a:stretch>
                        </pic:blipFill>
                        <pic:spPr>
                          <a:xfrm>
                            <a:off x="0" y="0"/>
                            <a:ext cx="4780092" cy="2149704"/>
                          </a:xfrm>
                          <a:prstGeom prst="rect">
                            <a:avLst/>
                          </a:prstGeom>
                        </pic:spPr>
                      </pic:pic>
                    </a:graphicData>
                  </a:graphic>
                </wp:inline>
              </w:drawing>
            </w:r>
          </w:p>
          <w:p w14:paraId="0E35E08B" w14:textId="494F80DF" w:rsidR="00604405" w:rsidRPr="00604405" w:rsidRDefault="00604405" w:rsidP="00BE1667">
            <w:r>
              <w:t>Maka kotak bewarna hijau akan memiliki jarak antara kotak lainnya. Jarak-jarak tersebut diakibatkan dari ukuran margin yang bervariatif, tetapi untuk ukuran border tetap sama dikarenakan yang berubah ukuran hanyalah marginnya saja bukan border.</w:t>
            </w:r>
          </w:p>
          <w:p w14:paraId="3EBEAF62" w14:textId="2183C242" w:rsidR="003071C5" w:rsidRDefault="003071C5" w:rsidP="00BE166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lastRenderedPageBreak/>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cara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1F478CA" w:rsidR="00764FF1" w:rsidRDefault="00764FF1" w:rsidP="00764FF1">
      <w:pPr>
        <w:pStyle w:val="Caption"/>
        <w:jc w:val="center"/>
      </w:pPr>
      <w:r>
        <w:t xml:space="preserve">Gambar </w:t>
      </w:r>
      <w:r>
        <w:fldChar w:fldCharType="begin"/>
      </w:r>
      <w:r>
        <w:instrText xml:space="preserve"> SEQ Gambar \* ARABIC </w:instrText>
      </w:r>
      <w:r>
        <w:fldChar w:fldCharType="separate"/>
      </w:r>
      <w:r w:rsidR="004E3A8D">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 xml:space="preserve">(sumber; </w:t>
      </w:r>
      <w:hyperlink r:id="rId82"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062B3FCB" w:rsidR="00764FF1" w:rsidRDefault="00764FF1" w:rsidP="00764FF1">
      <w:pPr>
        <w:pStyle w:val="Caption"/>
        <w:jc w:val="center"/>
      </w:pPr>
      <w:r>
        <w:t xml:space="preserve">Gambar </w:t>
      </w:r>
      <w:r>
        <w:fldChar w:fldCharType="begin"/>
      </w:r>
      <w:r>
        <w:instrText xml:space="preserve"> SEQ Gambar \* ARABIC </w:instrText>
      </w:r>
      <w:r>
        <w:fldChar w:fldCharType="separate"/>
      </w:r>
      <w:r w:rsidR="004E3A8D">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lastRenderedPageBreak/>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3ABB35A0" w:rsidR="00764FF1" w:rsidRDefault="00764FF1" w:rsidP="00764FF1">
      <w:pPr>
        <w:pStyle w:val="Caption"/>
        <w:jc w:val="center"/>
      </w:pPr>
      <w:r>
        <w:t xml:space="preserve">Gambar </w:t>
      </w:r>
      <w:r>
        <w:fldChar w:fldCharType="begin"/>
      </w:r>
      <w:r>
        <w:instrText xml:space="preserve"> SEQ Gambar \* ARABIC </w:instrText>
      </w:r>
      <w:r>
        <w:fldChar w:fldCharType="separate"/>
      </w:r>
      <w:r w:rsidR="004E3A8D">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akan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0B2E9799" w:rsidR="00764FF1" w:rsidRDefault="00764FF1" w:rsidP="00764FF1">
      <w:pPr>
        <w:pStyle w:val="Caption"/>
        <w:jc w:val="center"/>
      </w:pPr>
      <w:r>
        <w:t xml:space="preserve">Gambar </w:t>
      </w:r>
      <w:r>
        <w:fldChar w:fldCharType="begin"/>
      </w:r>
      <w:r>
        <w:instrText xml:space="preserve"> SEQ Gambar \* ARABIC </w:instrText>
      </w:r>
      <w:r>
        <w:fldChar w:fldCharType="separate"/>
      </w:r>
      <w:r w:rsidR="004E3A8D">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89"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Langkah</w:t>
            </w:r>
          </w:p>
        </w:tc>
        <w:tc>
          <w:tcPr>
            <w:tcW w:w="8788" w:type="dxa"/>
            <w:vAlign w:val="center"/>
          </w:tcPr>
          <w:p w14:paraId="2298E478" w14:textId="77777777" w:rsidR="00764FF1" w:rsidRDefault="00764FF1" w:rsidP="00BE1667">
            <w:r w:rsidRPr="00C81126">
              <w:rPr>
                <w:b/>
              </w:rPr>
              <w:t>Keteranga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77777777" w:rsidR="00764FF1" w:rsidRDefault="00764FF1" w:rsidP="00BE1667">
            <w:pPr>
              <w:spacing w:after="160" w:line="259" w:lineRule="auto"/>
            </w:pPr>
            <w:r>
              <w:t>Ketikkan kode program di bawah ini kemudian simpan file dengan nama 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90"/>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lastRenderedPageBreak/>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91"/>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lastRenderedPageBreak/>
              <w:t>3</w:t>
            </w:r>
          </w:p>
        </w:tc>
        <w:tc>
          <w:tcPr>
            <w:tcW w:w="8788" w:type="dxa"/>
          </w:tcPr>
          <w:p w14:paraId="4CB26D88" w14:textId="77777777" w:rsidR="00764FF1" w:rsidRDefault="00764FF1" w:rsidP="00BE1667">
            <w:pPr>
              <w:rPr>
                <w:noProof/>
              </w:rPr>
            </w:pPr>
            <w:r>
              <w:rPr>
                <w:noProof/>
              </w:rPr>
              <w:t>Dan untuk file style.css sebagai berikut</w:t>
            </w:r>
          </w:p>
        </w:tc>
      </w:tr>
      <w:tr w:rsidR="00764FF1" w14:paraId="4100DAB6" w14:textId="77777777" w:rsidTr="00BE1667">
        <w:tc>
          <w:tcPr>
            <w:tcW w:w="1418" w:type="dxa"/>
          </w:tcPr>
          <w:p w14:paraId="29B4EF7C" w14:textId="77777777" w:rsidR="00764FF1" w:rsidRDefault="00764FF1" w:rsidP="00BE1667">
            <w:pPr>
              <w:jc w:val="center"/>
            </w:pPr>
            <w:r>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92"/>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1BBFB04A" w14:textId="77777777" w:rsidR="003071C5" w:rsidRDefault="002F650D" w:rsidP="00BE1667">
            <w:r w:rsidRPr="002F650D">
              <w:rPr>
                <w:noProof/>
              </w:rPr>
              <w:drawing>
                <wp:inline distT="0" distB="0" distL="0" distR="0" wp14:anchorId="0DF3FA43" wp14:editId="5A5518E3">
                  <wp:extent cx="4175793" cy="1977802"/>
                  <wp:effectExtent l="0" t="0" r="0" b="3810"/>
                  <wp:docPr id="150307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117" name=""/>
                          <pic:cNvPicPr/>
                        </pic:nvPicPr>
                        <pic:blipFill>
                          <a:blip r:embed="rId93"/>
                          <a:stretch>
                            <a:fillRect/>
                          </a:stretch>
                        </pic:blipFill>
                        <pic:spPr>
                          <a:xfrm>
                            <a:off x="0" y="0"/>
                            <a:ext cx="4183670" cy="1981533"/>
                          </a:xfrm>
                          <a:prstGeom prst="rect">
                            <a:avLst/>
                          </a:prstGeom>
                        </pic:spPr>
                      </pic:pic>
                    </a:graphicData>
                  </a:graphic>
                </wp:inline>
              </w:drawing>
            </w:r>
          </w:p>
          <w:p w14:paraId="72DAB5D5" w14:textId="77777777" w:rsidR="002F650D" w:rsidRDefault="002F650D" w:rsidP="00BE1667">
            <w:r>
              <w:t>Pada tampilan terdapat heading 1, 2 dan 3, sedangkan ada background yang berwarna putih sedikit gelap dengan kode #ddd. Tidak ada persegi maupun persegi panjang karena dalam codingan tidak dibuat.</w:t>
            </w:r>
          </w:p>
          <w:p w14:paraId="3D2CFEFD" w14:textId="020D07E7" w:rsidR="002F650D" w:rsidRDefault="002F650D" w:rsidP="00BE1667"/>
        </w:tc>
      </w:tr>
      <w:tr w:rsidR="00764FF1" w14:paraId="55F2068F" w14:textId="77777777" w:rsidTr="00BE1667">
        <w:tc>
          <w:tcPr>
            <w:tcW w:w="1418" w:type="dxa"/>
          </w:tcPr>
          <w:p w14:paraId="45CDAEC9" w14:textId="77777777" w:rsidR="00764FF1" w:rsidRDefault="00764FF1" w:rsidP="00BE1667">
            <w:pPr>
              <w:jc w:val="center"/>
            </w:pPr>
            <w:r>
              <w:t>6</w:t>
            </w:r>
          </w:p>
        </w:tc>
        <w:tc>
          <w:tcPr>
            <w:tcW w:w="8788" w:type="dxa"/>
          </w:tcPr>
          <w:p w14:paraId="7EB73826" w14:textId="77777777" w:rsidR="00764FF1" w:rsidRPr="00EB0940" w:rsidRDefault="00764FF1" w:rsidP="00BE1667">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94"/>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3EF3BA90" w14:textId="77777777" w:rsidR="00764FF1" w:rsidRDefault="00764FF1" w:rsidP="00BE166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695932C5" w14:textId="77777777" w:rsidR="003071C5" w:rsidRDefault="002F650D" w:rsidP="00BE1667">
            <w:pPr>
              <w:rPr>
                <w:noProof/>
              </w:rPr>
            </w:pPr>
            <w:r>
              <w:rPr>
                <w:noProof/>
              </w:rPr>
              <w:lastRenderedPageBreak/>
              <w:drawing>
                <wp:inline distT="0" distB="0" distL="0" distR="0" wp14:anchorId="3BDE779C" wp14:editId="7A9C68FF">
                  <wp:extent cx="4100557" cy="2306683"/>
                  <wp:effectExtent l="0" t="0" r="0" b="0"/>
                  <wp:docPr id="1345360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60271" name=""/>
                          <pic:cNvPicPr/>
                        </pic:nvPicPr>
                        <pic:blipFill>
                          <a:blip r:embed="rId95"/>
                          <a:stretch>
                            <a:fillRect/>
                          </a:stretch>
                        </pic:blipFill>
                        <pic:spPr>
                          <a:xfrm>
                            <a:off x="0" y="0"/>
                            <a:ext cx="4112898" cy="2313625"/>
                          </a:xfrm>
                          <a:prstGeom prst="rect">
                            <a:avLst/>
                          </a:prstGeom>
                        </pic:spPr>
                      </pic:pic>
                    </a:graphicData>
                  </a:graphic>
                </wp:inline>
              </w:drawing>
            </w:r>
          </w:p>
          <w:p w14:paraId="0D853486" w14:textId="77777777" w:rsidR="002F650D" w:rsidRDefault="002F650D" w:rsidP="00BE1667">
            <w:pPr>
              <w:rPr>
                <w:noProof/>
              </w:rPr>
            </w:pPr>
          </w:p>
          <w:p w14:paraId="2E4D5E52" w14:textId="55AC3972" w:rsidR="002F650D" w:rsidRDefault="002F650D" w:rsidP="00BE1667">
            <w:pPr>
              <w:rPr>
                <w:noProof/>
              </w:rPr>
            </w:pPr>
            <w:r>
              <w:rPr>
                <w:noProof/>
              </w:rPr>
              <w:t>Terdapat border/ bangun yang membatasi konten jadi terlihat lebih rapi.</w:t>
            </w:r>
          </w:p>
        </w:tc>
      </w:tr>
      <w:tr w:rsidR="00764FF1" w14:paraId="7A15DF5E" w14:textId="77777777" w:rsidTr="00BE1667">
        <w:tc>
          <w:tcPr>
            <w:tcW w:w="1418" w:type="dxa"/>
          </w:tcPr>
          <w:p w14:paraId="450B974C" w14:textId="77777777" w:rsidR="00764FF1" w:rsidRDefault="00764FF1" w:rsidP="00BE1667">
            <w:pPr>
              <w:jc w:val="center"/>
            </w:pPr>
            <w:r>
              <w:lastRenderedPageBreak/>
              <w:t>9</w:t>
            </w:r>
          </w:p>
        </w:tc>
        <w:tc>
          <w:tcPr>
            <w:tcW w:w="8788" w:type="dxa"/>
          </w:tcPr>
          <w:p w14:paraId="66E4D52B" w14:textId="77777777" w:rsidR="00764FF1" w:rsidRDefault="00764FF1" w:rsidP="00BE1667">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56CCAE26" w14:textId="175327FC" w:rsidR="002F650D" w:rsidRDefault="002F650D" w:rsidP="00BE1667">
            <w:pPr>
              <w:rPr>
                <w:b/>
                <w:bCs/>
                <w:color w:val="FF0000"/>
              </w:rPr>
            </w:pPr>
            <w:r w:rsidRPr="002F650D">
              <w:rPr>
                <w:b/>
                <w:bCs/>
                <w:noProof/>
                <w:color w:val="FF0000"/>
              </w:rPr>
              <w:drawing>
                <wp:inline distT="0" distB="0" distL="0" distR="0" wp14:anchorId="6C31A518" wp14:editId="1DF7E441">
                  <wp:extent cx="3764891" cy="1845991"/>
                  <wp:effectExtent l="0" t="0" r="7620" b="1905"/>
                  <wp:docPr id="178998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985623" name=""/>
                          <pic:cNvPicPr/>
                        </pic:nvPicPr>
                        <pic:blipFill>
                          <a:blip r:embed="rId96"/>
                          <a:stretch>
                            <a:fillRect/>
                          </a:stretch>
                        </pic:blipFill>
                        <pic:spPr>
                          <a:xfrm>
                            <a:off x="0" y="0"/>
                            <a:ext cx="3779272" cy="1853042"/>
                          </a:xfrm>
                          <a:prstGeom prst="rect">
                            <a:avLst/>
                          </a:prstGeom>
                        </pic:spPr>
                      </pic:pic>
                    </a:graphicData>
                  </a:graphic>
                </wp:inline>
              </w:drawing>
            </w:r>
          </w:p>
          <w:p w14:paraId="68B81BF8" w14:textId="2E708B05" w:rsidR="003071C5" w:rsidRDefault="002F650D" w:rsidP="00BE1667">
            <w:r>
              <w:t>Display: flex digunakan untuk mengatur kontainer menjadi lebih fleksible dari elemen” yang ada di dalam.</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787A25E" w:rsidR="00764FF1" w:rsidRDefault="00764FF1" w:rsidP="006F3C51">
      <w:pPr>
        <w:pStyle w:val="Caption"/>
        <w:jc w:val="center"/>
      </w:pPr>
      <w:r>
        <w:t xml:space="preserve">Gambar </w:t>
      </w:r>
      <w:r>
        <w:fldChar w:fldCharType="begin"/>
      </w:r>
      <w:r>
        <w:instrText xml:space="preserve"> SEQ Gambar \* ARABIC </w:instrText>
      </w:r>
      <w:r>
        <w:fldChar w:fldCharType="separate"/>
      </w:r>
      <w:r w:rsidR="004E3A8D">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lastRenderedPageBreak/>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98"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Langkah</w:t>
            </w:r>
          </w:p>
        </w:tc>
        <w:tc>
          <w:tcPr>
            <w:tcW w:w="8788" w:type="dxa"/>
            <w:vAlign w:val="center"/>
          </w:tcPr>
          <w:p w14:paraId="6DBBEDCA" w14:textId="77777777" w:rsidR="00764FF1" w:rsidRDefault="00764FF1" w:rsidP="00BE1667">
            <w:r w:rsidRPr="00C81126">
              <w:rPr>
                <w:b/>
              </w:rPr>
              <w:t>Keteranga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77777777" w:rsidR="00764FF1" w:rsidRDefault="00764FF1" w:rsidP="00BE1667">
            <w:pPr>
              <w:spacing w:after="160" w:line="259" w:lineRule="auto"/>
            </w:pPr>
            <w:r>
              <w:t>Ketikkan kode program di bawah ini kemudian simpan file dengan nama 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99"/>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lastRenderedPageBreak/>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101"/>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77777777" w:rsidR="00764FF1" w:rsidRDefault="00764FF1" w:rsidP="00BE1667">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06250DB4" w14:textId="77777777" w:rsidR="003071C5" w:rsidRDefault="00534B90" w:rsidP="00BE1667">
            <w:r w:rsidRPr="00534B90">
              <w:rPr>
                <w:noProof/>
              </w:rPr>
              <w:drawing>
                <wp:inline distT="0" distB="0" distL="0" distR="0" wp14:anchorId="16548B41" wp14:editId="27BD37D4">
                  <wp:extent cx="3091759" cy="2603036"/>
                  <wp:effectExtent l="0" t="0" r="0" b="6985"/>
                  <wp:docPr id="304879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879841" name=""/>
                          <pic:cNvPicPr/>
                        </pic:nvPicPr>
                        <pic:blipFill>
                          <a:blip r:embed="rId102"/>
                          <a:stretch>
                            <a:fillRect/>
                          </a:stretch>
                        </pic:blipFill>
                        <pic:spPr>
                          <a:xfrm>
                            <a:off x="0" y="0"/>
                            <a:ext cx="3107617" cy="2616387"/>
                          </a:xfrm>
                          <a:prstGeom prst="rect">
                            <a:avLst/>
                          </a:prstGeom>
                        </pic:spPr>
                      </pic:pic>
                    </a:graphicData>
                  </a:graphic>
                </wp:inline>
              </w:drawing>
            </w:r>
          </w:p>
          <w:p w14:paraId="2ECF70EC" w14:textId="1D4C16B2" w:rsidR="00534B90" w:rsidRDefault="00534B90" w:rsidP="00BE1667">
            <w:r>
              <w:t xml:space="preserve">.container untuk wadah utma yang mengatur tata letaknya, untuk </w:t>
            </w:r>
            <w:r w:rsidRPr="00534B90">
              <w:rPr>
                <w:rStyle w:val="HTMLCode"/>
                <w:rFonts w:ascii="Times New Roman" w:eastAsiaTheme="minorHAnsi" w:hAnsi="Times New Roman" w:cs="Times New Roman"/>
                <w:sz w:val="24"/>
                <w:szCs w:val="24"/>
              </w:rPr>
              <w:t>header</w:t>
            </w:r>
            <w:r w:rsidRPr="00534B90">
              <w:t xml:space="preserve">, </w:t>
            </w:r>
            <w:r w:rsidRPr="00534B90">
              <w:rPr>
                <w:rStyle w:val="HTMLCode"/>
                <w:rFonts w:ascii="Times New Roman" w:eastAsiaTheme="minorHAnsi" w:hAnsi="Times New Roman" w:cs="Times New Roman"/>
                <w:sz w:val="24"/>
                <w:szCs w:val="24"/>
              </w:rPr>
              <w:t>aside</w:t>
            </w:r>
            <w:r w:rsidRPr="00534B90">
              <w:t xml:space="preserve">, </w:t>
            </w:r>
            <w:r w:rsidRPr="00534B90">
              <w:rPr>
                <w:rStyle w:val="HTMLCode"/>
                <w:rFonts w:ascii="Times New Roman" w:eastAsiaTheme="minorHAnsi" w:hAnsi="Times New Roman" w:cs="Times New Roman"/>
                <w:sz w:val="24"/>
                <w:szCs w:val="24"/>
              </w:rPr>
              <w:t>nav</w:t>
            </w:r>
            <w:r w:rsidRPr="00534B90">
              <w:t xml:space="preserve">, </w:t>
            </w:r>
            <w:r w:rsidRPr="00534B90">
              <w:rPr>
                <w:rStyle w:val="HTMLCode"/>
                <w:rFonts w:ascii="Times New Roman" w:eastAsiaTheme="minorHAnsi" w:hAnsi="Times New Roman" w:cs="Times New Roman"/>
                <w:sz w:val="24"/>
                <w:szCs w:val="24"/>
              </w:rPr>
              <w:t>main</w:t>
            </w:r>
            <w:r w:rsidRPr="00534B90">
              <w:t xml:space="preserve">, </w:t>
            </w:r>
            <w:r w:rsidRPr="00534B90">
              <w:rPr>
                <w:rStyle w:val="HTMLCode"/>
                <w:rFonts w:ascii="Times New Roman" w:eastAsiaTheme="minorHAnsi" w:hAnsi="Times New Roman" w:cs="Times New Roman"/>
                <w:sz w:val="24"/>
                <w:szCs w:val="24"/>
              </w:rPr>
              <w:t>footer</w:t>
            </w:r>
            <w:r w:rsidRPr="00534B90">
              <w:t xml:space="preserve">: Setiap elemen ini memiliki peran tertentu dalam tata letak halaman dan diatur ke dalam grid menggunakan properti </w:t>
            </w:r>
            <w:r w:rsidRPr="00534B90">
              <w:rPr>
                <w:rStyle w:val="HTMLCode"/>
                <w:rFonts w:ascii="Times New Roman" w:eastAsiaTheme="minorHAnsi" w:hAnsi="Times New Roman" w:cs="Times New Roman"/>
                <w:sz w:val="24"/>
                <w:szCs w:val="24"/>
              </w:rPr>
              <w:t>grid-area</w:t>
            </w:r>
            <w:r w:rsidRPr="00534B90">
              <w:t>. Masing-masing memiliki warna latar belakang yang berbeda untuk membedakan antara satu sama lain.</w:t>
            </w:r>
          </w:p>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103"/>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255EA60D" w14:textId="248E00AB" w:rsidR="0092401B" w:rsidRDefault="0092401B" w:rsidP="00764FF1">
      <w:pPr>
        <w:jc w:val="center"/>
        <w:rPr>
          <w:rFonts w:eastAsia="Times New Roman"/>
        </w:rPr>
      </w:pPr>
      <w:r>
        <w:rPr>
          <w:noProof/>
        </w:rPr>
        <w:lastRenderedPageBreak/>
        <w:drawing>
          <wp:inline distT="0" distB="0" distL="0" distR="0" wp14:anchorId="76BC73BD" wp14:editId="020F4977">
            <wp:extent cx="4790049" cy="2694517"/>
            <wp:effectExtent l="0" t="0" r="0" b="0"/>
            <wp:docPr id="122477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779741" name=""/>
                    <pic:cNvPicPr/>
                  </pic:nvPicPr>
                  <pic:blipFill>
                    <a:blip r:embed="rId104"/>
                    <a:stretch>
                      <a:fillRect/>
                    </a:stretch>
                  </pic:blipFill>
                  <pic:spPr>
                    <a:xfrm>
                      <a:off x="0" y="0"/>
                      <a:ext cx="4798533" cy="2699289"/>
                    </a:xfrm>
                    <a:prstGeom prst="rect">
                      <a:avLst/>
                    </a:prstGeom>
                  </pic:spPr>
                </pic:pic>
              </a:graphicData>
            </a:graphic>
          </wp:inline>
        </w:drawing>
      </w:r>
    </w:p>
    <w:p w14:paraId="58386E40" w14:textId="77777777" w:rsidR="0092401B" w:rsidRDefault="0092401B" w:rsidP="00764FF1">
      <w:pPr>
        <w:jc w:val="center"/>
        <w:rPr>
          <w:rFonts w:eastAsia="Times New Roman"/>
        </w:rPr>
      </w:pPr>
    </w:p>
    <w:p w14:paraId="487B9844" w14:textId="7DFDDC41" w:rsidR="0092401B" w:rsidRDefault="0092401B" w:rsidP="00764FF1">
      <w:pPr>
        <w:jc w:val="center"/>
        <w:rPr>
          <w:rFonts w:eastAsia="Times New Roman"/>
        </w:rPr>
      </w:pPr>
      <w:r w:rsidRPr="0092401B">
        <w:rPr>
          <w:rFonts w:eastAsia="Times New Roman"/>
          <w:noProof/>
        </w:rPr>
        <w:drawing>
          <wp:inline distT="0" distB="0" distL="0" distR="0" wp14:anchorId="0EF7A6AC" wp14:editId="788F83C1">
            <wp:extent cx="4972929" cy="2795965"/>
            <wp:effectExtent l="0" t="0" r="0" b="4445"/>
            <wp:docPr id="1642888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88144" name=""/>
                    <pic:cNvPicPr/>
                  </pic:nvPicPr>
                  <pic:blipFill>
                    <a:blip r:embed="rId105"/>
                    <a:stretch>
                      <a:fillRect/>
                    </a:stretch>
                  </pic:blipFill>
                  <pic:spPr>
                    <a:xfrm>
                      <a:off x="0" y="0"/>
                      <a:ext cx="4979376" cy="2799590"/>
                    </a:xfrm>
                    <a:prstGeom prst="rect">
                      <a:avLst/>
                    </a:prstGeom>
                  </pic:spPr>
                </pic:pic>
              </a:graphicData>
            </a:graphic>
          </wp:inline>
        </w:drawing>
      </w:r>
    </w:p>
    <w:p w14:paraId="0D404AF3" w14:textId="77777777" w:rsidR="0092401B" w:rsidRDefault="0092401B" w:rsidP="00764FF1">
      <w:pPr>
        <w:jc w:val="center"/>
        <w:rPr>
          <w:rFonts w:eastAsia="Times New Roman"/>
        </w:rPr>
      </w:pPr>
    </w:p>
    <w:p w14:paraId="0B05895B" w14:textId="38E713E0" w:rsidR="00010305" w:rsidRDefault="00010305" w:rsidP="00010305">
      <w:pPr>
        <w:pStyle w:val="ListParagraph"/>
        <w:numPr>
          <w:ilvl w:val="0"/>
          <w:numId w:val="37"/>
        </w:numPr>
      </w:pPr>
      <w:r w:rsidRPr="00010305">
        <w:t xml:space="preserve">Tambahkan gambar dan aplikasikan permainan warna </w:t>
      </w:r>
      <w:r>
        <w:t xml:space="preserve">untuk backgroundnya </w:t>
      </w:r>
      <w:r w:rsidRPr="00010305">
        <w:t>supaya menjadi lebih menarik</w:t>
      </w:r>
    </w:p>
    <w:p w14:paraId="3AEF7ACA" w14:textId="40E8CBF3" w:rsidR="00010305" w:rsidRDefault="007B684E" w:rsidP="00010305">
      <w:pPr>
        <w:pStyle w:val="ListParagraph"/>
      </w:pPr>
      <w:r w:rsidRPr="007B684E">
        <w:rPr>
          <w:noProof/>
        </w:rPr>
        <w:drawing>
          <wp:inline distT="0" distB="0" distL="0" distR="0" wp14:anchorId="3DE4EDEA" wp14:editId="0C92D3F8">
            <wp:extent cx="3805311" cy="2139487"/>
            <wp:effectExtent l="0" t="0" r="5080" b="0"/>
            <wp:docPr id="2086543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43265" name=""/>
                    <pic:cNvPicPr/>
                  </pic:nvPicPr>
                  <pic:blipFill>
                    <a:blip r:embed="rId106"/>
                    <a:stretch>
                      <a:fillRect/>
                    </a:stretch>
                  </pic:blipFill>
                  <pic:spPr>
                    <a:xfrm>
                      <a:off x="0" y="0"/>
                      <a:ext cx="3811138" cy="2142763"/>
                    </a:xfrm>
                    <a:prstGeom prst="rect">
                      <a:avLst/>
                    </a:prstGeom>
                  </pic:spPr>
                </pic:pic>
              </a:graphicData>
            </a:graphic>
          </wp:inline>
        </w:drawing>
      </w:r>
    </w:p>
    <w:p w14:paraId="1322BD7A" w14:textId="4336DB3C" w:rsidR="007B684E" w:rsidRPr="00010305" w:rsidRDefault="007B684E" w:rsidP="00010305">
      <w:pPr>
        <w:pStyle w:val="ListParagraph"/>
      </w:pPr>
      <w:r w:rsidRPr="007B684E">
        <w:rPr>
          <w:noProof/>
        </w:rPr>
        <w:lastRenderedPageBreak/>
        <w:drawing>
          <wp:inline distT="0" distB="0" distL="0" distR="0" wp14:anchorId="2A856391" wp14:editId="6E329B31">
            <wp:extent cx="4693725" cy="2638986"/>
            <wp:effectExtent l="0" t="0" r="0" b="9525"/>
            <wp:docPr id="195080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04325" name=""/>
                    <pic:cNvPicPr/>
                  </pic:nvPicPr>
                  <pic:blipFill>
                    <a:blip r:embed="rId107"/>
                    <a:stretch>
                      <a:fillRect/>
                    </a:stretch>
                  </pic:blipFill>
                  <pic:spPr>
                    <a:xfrm>
                      <a:off x="0" y="0"/>
                      <a:ext cx="4704475" cy="2645030"/>
                    </a:xfrm>
                    <a:prstGeom prst="rect">
                      <a:avLst/>
                    </a:prstGeom>
                  </pic:spPr>
                </pic:pic>
              </a:graphicData>
            </a:graphic>
          </wp:inline>
        </w:drawing>
      </w:r>
    </w:p>
    <w:p w14:paraId="5FAE136B" w14:textId="3801E8AD" w:rsidR="00710E9C" w:rsidRDefault="00764FF1" w:rsidP="00010305">
      <w:pPr>
        <w:ind w:firstLine="720"/>
      </w:pPr>
      <w:r w:rsidRPr="00FA465B">
        <w:rPr>
          <w:b/>
          <w:bCs/>
        </w:rPr>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178509D6" w14:textId="77777777" w:rsidR="00FA3CB5" w:rsidRDefault="00FA3CB5" w:rsidP="00010305">
      <w:pPr>
        <w:ind w:firstLine="720"/>
      </w:pPr>
    </w:p>
    <w:p w14:paraId="05793A7A" w14:textId="0B926F54" w:rsidR="00FA3CB5" w:rsidRDefault="00FA3CB5" w:rsidP="00010305">
      <w:pPr>
        <w:ind w:firstLine="720"/>
      </w:pPr>
      <w:r>
        <w:rPr>
          <w:noProof/>
        </w:rPr>
        <w:drawing>
          <wp:inline distT="0" distB="0" distL="0" distR="0" wp14:anchorId="0BC5A5D6" wp14:editId="1B896ECD">
            <wp:extent cx="5474482" cy="3079527"/>
            <wp:effectExtent l="0" t="0" r="0" b="6985"/>
            <wp:docPr id="23711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11458" name=""/>
                    <pic:cNvPicPr/>
                  </pic:nvPicPr>
                  <pic:blipFill>
                    <a:blip r:embed="rId108"/>
                    <a:stretch>
                      <a:fillRect/>
                    </a:stretch>
                  </pic:blipFill>
                  <pic:spPr>
                    <a:xfrm>
                      <a:off x="0" y="0"/>
                      <a:ext cx="5478747" cy="3081926"/>
                    </a:xfrm>
                    <a:prstGeom prst="rect">
                      <a:avLst/>
                    </a:prstGeom>
                  </pic:spPr>
                </pic:pic>
              </a:graphicData>
            </a:graphic>
          </wp:inline>
        </w:drawing>
      </w:r>
    </w:p>
    <w:p w14:paraId="0877100C" w14:textId="77777777" w:rsidR="004B187C" w:rsidRDefault="004B187C" w:rsidP="00010305">
      <w:pPr>
        <w:ind w:firstLine="720"/>
      </w:pPr>
    </w:p>
    <w:p w14:paraId="12461A0A" w14:textId="1C071E2E" w:rsidR="004B187C" w:rsidRDefault="004B187C" w:rsidP="00010305">
      <w:pPr>
        <w:ind w:firstLine="720"/>
      </w:pPr>
      <w:r>
        <w:rPr>
          <w:noProof/>
        </w:rPr>
        <w:drawing>
          <wp:inline distT="0" distB="0" distL="0" distR="0" wp14:anchorId="581D8035" wp14:editId="3CC92D3E">
            <wp:extent cx="5186094" cy="2917302"/>
            <wp:effectExtent l="0" t="0" r="0" b="0"/>
            <wp:docPr id="621685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85420" name=""/>
                    <pic:cNvPicPr/>
                  </pic:nvPicPr>
                  <pic:blipFill>
                    <a:blip r:embed="rId109"/>
                    <a:stretch>
                      <a:fillRect/>
                    </a:stretch>
                  </pic:blipFill>
                  <pic:spPr>
                    <a:xfrm>
                      <a:off x="0" y="0"/>
                      <a:ext cx="5194115" cy="2921814"/>
                    </a:xfrm>
                    <a:prstGeom prst="rect">
                      <a:avLst/>
                    </a:prstGeom>
                  </pic:spPr>
                </pic:pic>
              </a:graphicData>
            </a:graphic>
          </wp:inline>
        </w:drawing>
      </w:r>
    </w:p>
    <w:p w14:paraId="129A7D17" w14:textId="77777777" w:rsidR="00FA3CB5" w:rsidRDefault="00FA3CB5" w:rsidP="00010305">
      <w:pPr>
        <w:ind w:firstLine="720"/>
      </w:pPr>
    </w:p>
    <w:p w14:paraId="44900DDC" w14:textId="77777777" w:rsidR="00FA3CB5" w:rsidRPr="001A217D" w:rsidRDefault="00FA3CB5" w:rsidP="00010305">
      <w:pPr>
        <w:ind w:firstLine="720"/>
      </w:pP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000000" w:rsidP="00010305">
      <w:pPr>
        <w:numPr>
          <w:ilvl w:val="0"/>
          <w:numId w:val="13"/>
        </w:numPr>
        <w:ind w:left="567" w:hanging="425"/>
      </w:pPr>
      <w:hyperlink r:id="rId110"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111"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112" w:history="1">
        <w:r w:rsidR="00010305" w:rsidRPr="008A66C6">
          <w:rPr>
            <w:rStyle w:val="Hyperlink"/>
          </w:rPr>
          <w:t>http://www.w3.org/TR/CSS2/box.html</w:t>
        </w:r>
      </w:hyperlink>
      <w:r w:rsidR="00010305">
        <w:rPr>
          <w:rStyle w:val="Hyperlink"/>
        </w:rPr>
        <w:t>)</w:t>
      </w:r>
    </w:p>
    <w:p w14:paraId="07A9252E" w14:textId="796A3437" w:rsidR="00010305" w:rsidRPr="00626B1F" w:rsidRDefault="00000000" w:rsidP="00010305">
      <w:pPr>
        <w:pStyle w:val="ListParagraph"/>
        <w:numPr>
          <w:ilvl w:val="0"/>
          <w:numId w:val="13"/>
        </w:numPr>
        <w:ind w:left="567" w:hanging="425"/>
      </w:pPr>
      <w:hyperlink r:id="rId113" w:history="1">
        <w:r w:rsidR="00010305" w:rsidRPr="005D2C22">
          <w:rPr>
            <w:rStyle w:val="Hyperlink"/>
          </w:rPr>
          <w:t>http://www.w3schools.com/css/css_boxmodel.asp</w:t>
        </w:r>
      </w:hyperlink>
      <w:r w:rsidR="00010305">
        <w:rPr>
          <w:rStyle w:val="Hyperlink"/>
        </w:rPr>
        <w:t>)</w:t>
      </w:r>
    </w:p>
    <w:sectPr w:rsidR="00010305" w:rsidRPr="00626B1F" w:rsidSect="00951B62">
      <w:footerReference w:type="even" r:id="rId114"/>
      <w:footerReference w:type="default" r:id="rId115"/>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D78D1" w14:textId="77777777" w:rsidR="00951B62" w:rsidRDefault="00951B62" w:rsidP="00462815">
      <w:r>
        <w:separator/>
      </w:r>
    </w:p>
  </w:endnote>
  <w:endnote w:type="continuationSeparator" w:id="0">
    <w:p w14:paraId="2CABC6B2" w14:textId="77777777" w:rsidR="00951B62" w:rsidRDefault="00951B62"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B8480" w14:textId="77777777" w:rsidR="00951B62" w:rsidRDefault="00951B62" w:rsidP="00462815">
      <w:r>
        <w:separator/>
      </w:r>
    </w:p>
  </w:footnote>
  <w:footnote w:type="continuationSeparator" w:id="0">
    <w:p w14:paraId="4A68D846" w14:textId="77777777" w:rsidR="00951B62" w:rsidRDefault="00951B62"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6" w:nlCheck="1" w:checkStyle="0"/>
  <w:activeWritingStyle w:appName="MSWord" w:lang="en-US" w:vendorID="64" w:dllVersion="0"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3D94"/>
    <w:rsid w:val="00085D75"/>
    <w:rsid w:val="0008792C"/>
    <w:rsid w:val="00087A9C"/>
    <w:rsid w:val="000913C6"/>
    <w:rsid w:val="0009162A"/>
    <w:rsid w:val="00093057"/>
    <w:rsid w:val="000948C8"/>
    <w:rsid w:val="000949E1"/>
    <w:rsid w:val="00097682"/>
    <w:rsid w:val="000A422E"/>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E511D"/>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0BC3"/>
    <w:rsid w:val="00171DEE"/>
    <w:rsid w:val="00172C21"/>
    <w:rsid w:val="001741C4"/>
    <w:rsid w:val="0017513F"/>
    <w:rsid w:val="00177F3C"/>
    <w:rsid w:val="001812E3"/>
    <w:rsid w:val="0018416D"/>
    <w:rsid w:val="001850C8"/>
    <w:rsid w:val="00185DC1"/>
    <w:rsid w:val="001875D8"/>
    <w:rsid w:val="00192595"/>
    <w:rsid w:val="0019409C"/>
    <w:rsid w:val="001959D9"/>
    <w:rsid w:val="001979E0"/>
    <w:rsid w:val="001A217D"/>
    <w:rsid w:val="001B0383"/>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3327"/>
    <w:rsid w:val="002F519A"/>
    <w:rsid w:val="002F5E52"/>
    <w:rsid w:val="002F650D"/>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4EA5"/>
    <w:rsid w:val="004572D0"/>
    <w:rsid w:val="004574B9"/>
    <w:rsid w:val="00457F1F"/>
    <w:rsid w:val="00460103"/>
    <w:rsid w:val="00462815"/>
    <w:rsid w:val="0046285D"/>
    <w:rsid w:val="00463C71"/>
    <w:rsid w:val="004661A1"/>
    <w:rsid w:val="00466A2C"/>
    <w:rsid w:val="00467CD0"/>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187C"/>
    <w:rsid w:val="004B5B92"/>
    <w:rsid w:val="004B62AB"/>
    <w:rsid w:val="004B7A17"/>
    <w:rsid w:val="004C3093"/>
    <w:rsid w:val="004C3C4E"/>
    <w:rsid w:val="004C56EE"/>
    <w:rsid w:val="004D165A"/>
    <w:rsid w:val="004D23C5"/>
    <w:rsid w:val="004D2E87"/>
    <w:rsid w:val="004D437B"/>
    <w:rsid w:val="004E37A2"/>
    <w:rsid w:val="004E3A8D"/>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4B90"/>
    <w:rsid w:val="00536C54"/>
    <w:rsid w:val="005450CD"/>
    <w:rsid w:val="00545A5C"/>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04405"/>
    <w:rsid w:val="00610555"/>
    <w:rsid w:val="00611310"/>
    <w:rsid w:val="006134FA"/>
    <w:rsid w:val="006211DF"/>
    <w:rsid w:val="00623034"/>
    <w:rsid w:val="006230C3"/>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41BC"/>
    <w:rsid w:val="00687768"/>
    <w:rsid w:val="006966B8"/>
    <w:rsid w:val="006A4430"/>
    <w:rsid w:val="006A731B"/>
    <w:rsid w:val="006B14C4"/>
    <w:rsid w:val="006B249F"/>
    <w:rsid w:val="006B2C14"/>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3E7F"/>
    <w:rsid w:val="0079522B"/>
    <w:rsid w:val="0079541A"/>
    <w:rsid w:val="007A0BC7"/>
    <w:rsid w:val="007A2DFC"/>
    <w:rsid w:val="007A366F"/>
    <w:rsid w:val="007A4957"/>
    <w:rsid w:val="007A5D71"/>
    <w:rsid w:val="007B4FCA"/>
    <w:rsid w:val="007B684E"/>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94EE4"/>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2401B"/>
    <w:rsid w:val="00933B06"/>
    <w:rsid w:val="0093497F"/>
    <w:rsid w:val="00934AB6"/>
    <w:rsid w:val="009407BD"/>
    <w:rsid w:val="00941980"/>
    <w:rsid w:val="0094308B"/>
    <w:rsid w:val="00944A36"/>
    <w:rsid w:val="0095092E"/>
    <w:rsid w:val="00951288"/>
    <w:rsid w:val="00951B62"/>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4F58"/>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21AE"/>
    <w:rsid w:val="00B636DF"/>
    <w:rsid w:val="00B73128"/>
    <w:rsid w:val="00B7494D"/>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371D"/>
    <w:rsid w:val="00C755E3"/>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CF0736"/>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393B"/>
    <w:rsid w:val="00D74C0C"/>
    <w:rsid w:val="00D75570"/>
    <w:rsid w:val="00D76C39"/>
    <w:rsid w:val="00D77BDE"/>
    <w:rsid w:val="00D77E42"/>
    <w:rsid w:val="00D82DEC"/>
    <w:rsid w:val="00D83104"/>
    <w:rsid w:val="00D83DC2"/>
    <w:rsid w:val="00D8701C"/>
    <w:rsid w:val="00D9119A"/>
    <w:rsid w:val="00D924C4"/>
    <w:rsid w:val="00D943BF"/>
    <w:rsid w:val="00DA1C86"/>
    <w:rsid w:val="00DA5B99"/>
    <w:rsid w:val="00DA78C7"/>
    <w:rsid w:val="00DB52A6"/>
    <w:rsid w:val="00DB7EEC"/>
    <w:rsid w:val="00DD6003"/>
    <w:rsid w:val="00DE24D5"/>
    <w:rsid w:val="00DE2B7B"/>
    <w:rsid w:val="00DE357F"/>
    <w:rsid w:val="00DE3B21"/>
    <w:rsid w:val="00DF0395"/>
    <w:rsid w:val="00DF33B5"/>
    <w:rsid w:val="00DF361D"/>
    <w:rsid w:val="00DF5AEF"/>
    <w:rsid w:val="00DF623B"/>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124"/>
    <w:rsid w:val="00E52A78"/>
    <w:rsid w:val="00E53008"/>
    <w:rsid w:val="00E539AD"/>
    <w:rsid w:val="00E53AA0"/>
    <w:rsid w:val="00E55C40"/>
    <w:rsid w:val="00E62850"/>
    <w:rsid w:val="00E64691"/>
    <w:rsid w:val="00E646AD"/>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C7626"/>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2C"/>
    <w:rsid w:val="00F76F61"/>
    <w:rsid w:val="00F85063"/>
    <w:rsid w:val="00F876F5"/>
    <w:rsid w:val="00F901DF"/>
    <w:rsid w:val="00F911BC"/>
    <w:rsid w:val="00F91F30"/>
    <w:rsid w:val="00F92660"/>
    <w:rsid w:val="00F93D2F"/>
    <w:rsid w:val="00F93FD2"/>
    <w:rsid w:val="00F969C4"/>
    <w:rsid w:val="00F96EE7"/>
    <w:rsid w:val="00FA14E5"/>
    <w:rsid w:val="00FA2A57"/>
    <w:rsid w:val="00FA3A31"/>
    <w:rsid w:val="00FA3CB5"/>
    <w:rsid w:val="00FA4B18"/>
    <w:rsid w:val="00FA6F27"/>
    <w:rsid w:val="00FB026B"/>
    <w:rsid w:val="00FB1005"/>
    <w:rsid w:val="00FB5C79"/>
    <w:rsid w:val="00FB65BC"/>
    <w:rsid w:val="00FB76CA"/>
    <w:rsid w:val="00FC172D"/>
    <w:rsid w:val="00FC374D"/>
    <w:rsid w:val="00FD00D7"/>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HTMLCode">
    <w:name w:val="HTML Code"/>
    <w:basedOn w:val="DefaultParagraphFont"/>
    <w:uiPriority w:val="99"/>
    <w:semiHidden/>
    <w:unhideWhenUsed/>
    <w:rsid w:val="00534B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025013">
      <w:bodyDiv w:val="1"/>
      <w:marLeft w:val="0"/>
      <w:marRight w:val="0"/>
      <w:marTop w:val="0"/>
      <w:marBottom w:val="0"/>
      <w:divBdr>
        <w:top w:val="none" w:sz="0" w:space="0" w:color="auto"/>
        <w:left w:val="none" w:sz="0" w:space="0" w:color="auto"/>
        <w:bottom w:val="none" w:sz="0" w:space="0" w:color="auto"/>
        <w:right w:val="none" w:sz="0" w:space="0" w:color="auto"/>
      </w:divBdr>
      <w:divsChild>
        <w:div w:id="395325906">
          <w:marLeft w:val="0"/>
          <w:marRight w:val="0"/>
          <w:marTop w:val="0"/>
          <w:marBottom w:val="0"/>
          <w:divBdr>
            <w:top w:val="none" w:sz="0" w:space="0" w:color="auto"/>
            <w:left w:val="none" w:sz="0" w:space="0" w:color="auto"/>
            <w:bottom w:val="none" w:sz="0" w:space="0" w:color="auto"/>
            <w:right w:val="none" w:sz="0" w:space="0" w:color="auto"/>
          </w:divBdr>
          <w:divsChild>
            <w:div w:id="95082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theme" Target="theme/theme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6.png"/><Relationship Id="rId89" Type="http://schemas.openxmlformats.org/officeDocument/2006/relationships/hyperlink" Target="https://css-tricks.com/snippets/css/a-guide-to-flexbox/" TargetMode="External"/><Relationship Id="rId112" Type="http://schemas.openxmlformats.org/officeDocument/2006/relationships/hyperlink" Target="http://www.w3.org/TR/CSS2/box.html" TargetMode="External"/><Relationship Id="rId16" Type="http://schemas.openxmlformats.org/officeDocument/2006/relationships/image" Target="media/image9.jpg"/><Relationship Id="rId107" Type="http://schemas.openxmlformats.org/officeDocument/2006/relationships/image" Target="media/image97.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hyperlink" Target="http://www.w3schools.com/css/css_boxmodel.asp" TargetMode="External"/><Relationship Id="rId80" Type="http://schemas.openxmlformats.org/officeDocument/2006/relationships/image" Target="media/image73.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jp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109" Type="http://schemas.openxmlformats.org/officeDocument/2006/relationships/image" Target="media/image99.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8.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9.png"/><Relationship Id="rId110" Type="http://schemas.openxmlformats.org/officeDocument/2006/relationships/hyperlink" Target="https://developer.mozilla.org/en-US/docs/Web/HTML/Block-level_elements" TargetMode="External"/><Relationship Id="rId115" Type="http://schemas.openxmlformats.org/officeDocument/2006/relationships/footer" Target="footer2.xml"/><Relationship Id="rId61" Type="http://schemas.openxmlformats.org/officeDocument/2006/relationships/image" Target="media/image54.png"/><Relationship Id="rId82" Type="http://schemas.openxmlformats.org/officeDocument/2006/relationships/hyperlink" Target="https://css-tricks.com/snippets/css/a-guide-to-flexbox/"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4.png"/><Relationship Id="rId98" Type="http://schemas.openxmlformats.org/officeDocument/2006/relationships/hyperlink" Target="https://www.w3schools.com/css/css_grid.asp"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hyperlink" Target="https://css-tricks.com/almanac/properties/d/display"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6.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7</TotalTime>
  <Pages>1</Pages>
  <Words>5850</Words>
  <Characters>3334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ta Fadjrin</dc:creator>
  <cp:keywords/>
  <dc:description/>
  <cp:lastModifiedBy>agta fadjrin</cp:lastModifiedBy>
  <cp:revision>310</cp:revision>
  <cp:lastPrinted>2024-02-26T03:48:00Z</cp:lastPrinted>
  <dcterms:created xsi:type="dcterms:W3CDTF">2019-02-08T21:55:00Z</dcterms:created>
  <dcterms:modified xsi:type="dcterms:W3CDTF">2024-02-26T03:49:00Z</dcterms:modified>
</cp:coreProperties>
</file>